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5751D" w14:textId="7102A716" w:rsidR="00B40F9E" w:rsidRPr="00105758" w:rsidRDefault="00105758" w:rsidP="0080187B">
      <w:pPr>
        <w:pStyle w:val="Heading1"/>
        <w:spacing w:line="360" w:lineRule="auto"/>
        <w:jc w:val="center"/>
        <w:rPr>
          <w:rFonts w:ascii="Tahoma" w:hAnsi="Tahoma" w:cs="Tahoma"/>
          <w:color w:val="147BD1"/>
          <w:sz w:val="36"/>
          <w:szCs w:val="36"/>
        </w:rPr>
      </w:pPr>
      <w:r w:rsidRPr="00105758">
        <w:rPr>
          <w:rFonts w:ascii="Tahoma" w:hAnsi="Tahoma" w:cs="Tahoma"/>
          <w:color w:val="147BD1"/>
          <w:sz w:val="36"/>
          <w:szCs w:val="36"/>
        </w:rPr>
        <w:t>beep</w:t>
      </w:r>
      <w:r w:rsidR="00DB1CB6" w:rsidRPr="00105758">
        <w:rPr>
          <w:rFonts w:ascii="Tahoma" w:hAnsi="Tahoma" w:cs="Tahoma"/>
          <w:color w:val="147BD1"/>
          <w:sz w:val="36"/>
          <w:szCs w:val="36"/>
        </w:rPr>
        <w:t xml:space="preserve"> </w:t>
      </w:r>
      <w:r w:rsidR="005C241C" w:rsidRPr="00105758">
        <w:rPr>
          <w:rFonts w:ascii="Tahoma" w:hAnsi="Tahoma" w:cs="Tahoma"/>
          <w:color w:val="147BD1"/>
          <w:sz w:val="36"/>
          <w:szCs w:val="36"/>
        </w:rPr>
        <w:t xml:space="preserve">site visit </w:t>
      </w:r>
    </w:p>
    <w:p w14:paraId="28040FDE" w14:textId="7F61729A" w:rsidR="003B1AAD" w:rsidRPr="005B0847" w:rsidRDefault="00000000" w:rsidP="003B1AAD">
      <w:pPr>
        <w:spacing w:line="360" w:lineRule="auto"/>
        <w:jc w:val="center"/>
        <w:rPr>
          <w:rFonts w:ascii="Tahoma" w:hAnsi="Tahoma" w:cs="Tahoma"/>
          <w:i/>
          <w:color w:val="515153" w:themeColor="text1" w:themeShade="BF"/>
          <w:sz w:val="28"/>
          <w:szCs w:val="28"/>
        </w:rPr>
      </w:pPr>
      <w:sdt>
        <w:sdtPr>
          <w:rPr>
            <w:rFonts w:ascii="Tahoma" w:hAnsi="Tahoma" w:cs="Tahoma"/>
            <w:b/>
            <w:color w:val="515153" w:themeColor="text1" w:themeShade="BF"/>
            <w:sz w:val="28"/>
            <w:szCs w:val="28"/>
          </w:rPr>
          <w:alias w:val="Date"/>
          <w:tag w:val="Date"/>
          <w:id w:val="44967977"/>
          <w:placeholder>
            <w:docPart w:val="EDFC6389B2CB4638A8BC2211F928FCF1"/>
          </w:placeholder>
          <w:date w:fullDate="2025-12-09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3C013A">
            <w:rPr>
              <w:rFonts w:ascii="Tahoma" w:hAnsi="Tahoma" w:cs="Tahoma"/>
              <w:b/>
              <w:color w:val="515153" w:themeColor="text1" w:themeShade="BF"/>
              <w:sz w:val="28"/>
              <w:szCs w:val="28"/>
            </w:rPr>
            <w:t>December 9, 2025</w:t>
          </w:r>
        </w:sdtContent>
      </w:sdt>
      <w:r w:rsidR="003B1AAD" w:rsidRPr="005B0847">
        <w:rPr>
          <w:rFonts w:ascii="Tahoma" w:hAnsi="Tahoma" w:cs="Tahoma"/>
          <w:b/>
          <w:color w:val="515153" w:themeColor="text1" w:themeShade="BF"/>
          <w:sz w:val="28"/>
          <w:szCs w:val="28"/>
        </w:rPr>
        <w:t xml:space="preserve">  |  8:30 a.m. – </w:t>
      </w:r>
      <w:r w:rsidR="00A94044">
        <w:rPr>
          <w:rFonts w:ascii="Tahoma" w:hAnsi="Tahoma" w:cs="Tahoma"/>
          <w:b/>
          <w:color w:val="515153" w:themeColor="text1" w:themeShade="BF"/>
          <w:sz w:val="28"/>
          <w:szCs w:val="28"/>
        </w:rPr>
        <w:t>5</w:t>
      </w:r>
      <w:r w:rsidR="003B1AAD" w:rsidRPr="005B0847">
        <w:rPr>
          <w:rFonts w:ascii="Tahoma" w:hAnsi="Tahoma" w:cs="Tahoma"/>
          <w:b/>
          <w:color w:val="515153" w:themeColor="text1" w:themeShade="BF"/>
          <w:sz w:val="28"/>
          <w:szCs w:val="28"/>
        </w:rPr>
        <w:t>:</w:t>
      </w:r>
      <w:r w:rsidR="00A94044">
        <w:rPr>
          <w:rFonts w:ascii="Tahoma" w:hAnsi="Tahoma" w:cs="Tahoma"/>
          <w:b/>
          <w:color w:val="515153" w:themeColor="text1" w:themeShade="BF"/>
          <w:sz w:val="28"/>
          <w:szCs w:val="28"/>
        </w:rPr>
        <w:t>0</w:t>
      </w:r>
      <w:r w:rsidR="00B53060">
        <w:rPr>
          <w:rFonts w:ascii="Tahoma" w:hAnsi="Tahoma" w:cs="Tahoma"/>
          <w:b/>
          <w:color w:val="515153" w:themeColor="text1" w:themeShade="BF"/>
          <w:sz w:val="28"/>
          <w:szCs w:val="28"/>
        </w:rPr>
        <w:t>0</w:t>
      </w:r>
      <w:r w:rsidR="003B1AAD" w:rsidRPr="005B0847">
        <w:rPr>
          <w:rFonts w:ascii="Tahoma" w:hAnsi="Tahoma" w:cs="Tahoma"/>
          <w:b/>
          <w:color w:val="515153" w:themeColor="text1" w:themeShade="BF"/>
          <w:sz w:val="28"/>
          <w:szCs w:val="28"/>
        </w:rPr>
        <w:t xml:space="preserve"> p.m.</w:t>
      </w:r>
    </w:p>
    <w:p w14:paraId="1749130D" w14:textId="77777777" w:rsidR="00C811BE" w:rsidRPr="00C811BE" w:rsidRDefault="00CF1508" w:rsidP="00C811BE">
      <w:pPr>
        <w:pBdr>
          <w:bottom w:val="single" w:sz="6" w:space="0" w:color="auto"/>
        </w:pBdr>
        <w:rPr>
          <w:rFonts w:ascii="Tahoma" w:hAnsi="Tahoma" w:cs="Tahoma"/>
          <w:color w:val="515153" w:themeColor="text1" w:themeShade="BF"/>
          <w:sz w:val="22"/>
          <w:szCs w:val="22"/>
        </w:rPr>
      </w:pPr>
      <w:r w:rsidRPr="005B0847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Purpose:</w:t>
      </w:r>
      <w:r w:rsidR="00B83032" w:rsidRPr="005B0847">
        <w:rPr>
          <w:rFonts w:ascii="Tahoma" w:hAnsi="Tahoma" w:cs="Tahoma"/>
          <w:color w:val="515153" w:themeColor="text1" w:themeShade="BF"/>
          <w:sz w:val="22"/>
          <w:szCs w:val="22"/>
        </w:rPr>
        <w:t xml:space="preserve"> </w:t>
      </w:r>
      <w:r w:rsidR="00C811BE" w:rsidRPr="00C811BE">
        <w:rPr>
          <w:rFonts w:ascii="Tahoma" w:hAnsi="Tahoma" w:cs="Tahoma"/>
          <w:color w:val="515153" w:themeColor="text1" w:themeShade="BF"/>
          <w:sz w:val="22"/>
          <w:szCs w:val="22"/>
        </w:rPr>
        <w:t>Palm Beach MPO Board site visit to review BEEP’s HOLON vehicle, autonomous vehicle deployment, and best practices for implementing smart technologies and local circulators.</w:t>
      </w:r>
    </w:p>
    <w:p w14:paraId="6149D8E3" w14:textId="696C8D59" w:rsidR="00127A32" w:rsidRPr="005B0847" w:rsidRDefault="00127A32" w:rsidP="00127A32">
      <w:pPr>
        <w:pBdr>
          <w:bottom w:val="single" w:sz="6" w:space="0" w:color="auto"/>
        </w:pBdr>
        <w:rPr>
          <w:rFonts w:ascii="Tahoma" w:hAnsi="Tahoma" w:cs="Tahoma"/>
          <w:color w:val="515153" w:themeColor="text1" w:themeShade="BF"/>
          <w:sz w:val="10"/>
          <w:szCs w:val="10"/>
        </w:rPr>
      </w:pPr>
    </w:p>
    <w:p w14:paraId="0651E9E1" w14:textId="77777777" w:rsidR="00127A32" w:rsidRPr="005B0847" w:rsidRDefault="00127A32" w:rsidP="00127A32">
      <w:pPr>
        <w:jc w:val="center"/>
        <w:rPr>
          <w:rFonts w:ascii="Tahoma" w:hAnsi="Tahoma" w:cs="Tahoma"/>
          <w:b/>
          <w:bCs/>
          <w:color w:val="515153" w:themeColor="text1" w:themeShade="BF"/>
          <w:sz w:val="14"/>
          <w:szCs w:val="14"/>
        </w:rPr>
      </w:pPr>
    </w:p>
    <w:p w14:paraId="0149C2E5" w14:textId="0F737D70" w:rsidR="003958D5" w:rsidRPr="00334D1F" w:rsidRDefault="003B1AAD" w:rsidP="00A63423">
      <w:pPr>
        <w:spacing w:after="240"/>
        <w:rPr>
          <w:rFonts w:ascii="Tahoma" w:hAnsi="Tahoma" w:cs="Tahoma"/>
          <w:b/>
          <w:bCs/>
          <w:color w:val="515153" w:themeColor="text1" w:themeShade="BF"/>
          <w:sz w:val="32"/>
          <w:szCs w:val="32"/>
        </w:rPr>
      </w:pPr>
      <w:r w:rsidRPr="00334D1F">
        <w:rPr>
          <w:rFonts w:ascii="Tahoma" w:hAnsi="Tahoma" w:cs="Tahoma"/>
          <w:b/>
          <w:bCs/>
          <w:color w:val="515153" w:themeColor="text1" w:themeShade="BF"/>
          <w:sz w:val="32"/>
          <w:szCs w:val="32"/>
        </w:rPr>
        <w:t>Agenda</w:t>
      </w:r>
    </w:p>
    <w:p w14:paraId="36E07BB5" w14:textId="77777777" w:rsidR="003B44FE" w:rsidRPr="00334D1F" w:rsidRDefault="001F03A6" w:rsidP="001F03A6">
      <w:pPr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8:3</w:t>
      </w:r>
      <w:r w:rsidR="000759C9" w:rsidRPr="00334D1F">
        <w:rPr>
          <w:rFonts w:ascii="Tahoma" w:hAnsi="Tahoma" w:cs="Tahoma"/>
          <w:color w:val="515153" w:themeColor="text1" w:themeShade="BF"/>
          <w:sz w:val="22"/>
          <w:szCs w:val="22"/>
        </w:rPr>
        <w:t>0</w:t>
      </w: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a.m.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="00523A2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Brightline </w:t>
      </w:r>
      <w:r w:rsidR="00640B56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Train</w:t>
      </w:r>
      <w:r w:rsidR="00D91F95"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</w:t>
      </w:r>
      <w:r w:rsidR="00D91F95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to Orlando</w:t>
      </w:r>
      <w:r w:rsidR="00FE02CB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</w:p>
    <w:p w14:paraId="4CDA4848" w14:textId="6A6AAE60" w:rsidR="009E7C09" w:rsidRPr="00334D1F" w:rsidRDefault="009E7C09" w:rsidP="009E7C09">
      <w:pPr>
        <w:ind w:left="1440" w:firstLine="720"/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Departure: Boca Raton – 8:38 a.m. | West Palm Beach – 9:03 a.m.</w:t>
      </w:r>
    </w:p>
    <w:p w14:paraId="27653D4F" w14:textId="6D13BDC2" w:rsidR="009E7C09" w:rsidRPr="00334D1F" w:rsidRDefault="009E7C09" w:rsidP="009E7C09">
      <w:pPr>
        <w:ind w:left="1440" w:firstLine="720"/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Please arrive at your station at least 30 minutes before departure.</w:t>
      </w:r>
    </w:p>
    <w:p w14:paraId="2017A6D6" w14:textId="466834DC" w:rsidR="00AB5FA0" w:rsidRPr="00334D1F" w:rsidRDefault="00AB5FA0" w:rsidP="00636379">
      <w:pPr>
        <w:rPr>
          <w:rFonts w:ascii="Tahoma" w:hAnsi="Tahoma" w:cs="Tahoma"/>
          <w:color w:val="515153" w:themeColor="text1" w:themeShade="BF"/>
          <w:sz w:val="22"/>
          <w:szCs w:val="22"/>
        </w:rPr>
      </w:pPr>
    </w:p>
    <w:p w14:paraId="5F3CBDC3" w14:textId="1CF83A6E" w:rsidR="0079296B" w:rsidRPr="00334D1F" w:rsidRDefault="008B37EF" w:rsidP="004E736A">
      <w:pPr>
        <w:ind w:left="2160" w:hanging="2160"/>
        <w:jc w:val="left"/>
        <w:rPr>
          <w:rFonts w:ascii="Tahoma" w:hAnsi="Tahoma" w:cs="Tahoma"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11:</w:t>
      </w:r>
      <w:r w:rsidR="00916828" w:rsidRPr="00334D1F">
        <w:rPr>
          <w:rFonts w:ascii="Tahoma" w:hAnsi="Tahoma" w:cs="Tahoma"/>
          <w:color w:val="515153" w:themeColor="text1" w:themeShade="BF"/>
          <w:sz w:val="22"/>
          <w:szCs w:val="22"/>
        </w:rPr>
        <w:t>20</w:t>
      </w:r>
      <w:r w:rsidR="00A42EFA"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</w:t>
      </w:r>
      <w:r w:rsidR="0080187B" w:rsidRPr="00334D1F">
        <w:rPr>
          <w:rFonts w:ascii="Tahoma" w:hAnsi="Tahoma" w:cs="Tahoma"/>
          <w:color w:val="515153" w:themeColor="text1" w:themeShade="BF"/>
          <w:sz w:val="22"/>
          <w:szCs w:val="22"/>
        </w:rPr>
        <w:t>a</w:t>
      </w:r>
      <w:r w:rsidR="00A42EFA" w:rsidRPr="00334D1F">
        <w:rPr>
          <w:rFonts w:ascii="Tahoma" w:hAnsi="Tahoma" w:cs="Tahoma"/>
          <w:color w:val="515153" w:themeColor="text1" w:themeShade="BF"/>
          <w:sz w:val="22"/>
          <w:szCs w:val="22"/>
        </w:rPr>
        <w:t>.m.</w:t>
      </w:r>
      <w:r w:rsidR="00E34E53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1E5A10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Arrival</w:t>
      </w:r>
      <w:r w:rsidR="0079296B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  <w:r w:rsidR="00FC783F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at</w:t>
      </w:r>
      <w:r w:rsidR="0079296B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Orlando</w:t>
      </w:r>
      <w:r w:rsidR="00FC783F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Brightline Station</w:t>
      </w:r>
    </w:p>
    <w:p w14:paraId="725D84B9" w14:textId="77777777" w:rsidR="0079296B" w:rsidRPr="00334D1F" w:rsidRDefault="0079296B" w:rsidP="004E736A">
      <w:pPr>
        <w:ind w:left="2160" w:hanging="2160"/>
        <w:jc w:val="left"/>
        <w:rPr>
          <w:rFonts w:ascii="Tahoma" w:hAnsi="Tahoma" w:cs="Tahoma"/>
          <w:color w:val="515153" w:themeColor="text1" w:themeShade="BF"/>
          <w:sz w:val="22"/>
          <w:szCs w:val="22"/>
        </w:rPr>
      </w:pPr>
    </w:p>
    <w:p w14:paraId="53810672" w14:textId="6AF517AC" w:rsidR="0079296B" w:rsidRPr="00334D1F" w:rsidRDefault="0079296B" w:rsidP="004E736A">
      <w:pPr>
        <w:ind w:left="2160" w:hanging="2160"/>
        <w:jc w:val="left"/>
        <w:rPr>
          <w:rFonts w:ascii="Tahoma" w:hAnsi="Tahoma" w:cs="Tahoma"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11:30 a.m.</w:t>
      </w:r>
      <w:r w:rsidR="001E5A10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1E5A10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Shuttle to Beep Headquarters</w:t>
      </w:r>
    </w:p>
    <w:p w14:paraId="0A9032B9" w14:textId="77777777" w:rsidR="001E5A10" w:rsidRPr="00334D1F" w:rsidRDefault="001E5A10" w:rsidP="001E5A10">
      <w:pPr>
        <w:jc w:val="left"/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</w:pPr>
    </w:p>
    <w:p w14:paraId="549B2133" w14:textId="0AB4253B" w:rsidR="00BB28BB" w:rsidRPr="00334D1F" w:rsidRDefault="001E5A10" w:rsidP="004E736A">
      <w:pPr>
        <w:ind w:left="2160" w:hanging="2160"/>
        <w:jc w:val="left"/>
        <w:rPr>
          <w:rFonts w:ascii="Tahoma" w:hAnsi="Tahoma" w:cs="Tahoma"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11:45 a.m. </w:t>
      </w:r>
      <w:r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ab/>
      </w:r>
      <w:r w:rsidR="00175407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Beep</w:t>
      </w:r>
      <w:r w:rsidR="00156B60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  <w:r w:rsidR="00A24620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Welcome </w:t>
      </w:r>
      <w:r w:rsidR="009E7C09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&amp;</w:t>
      </w:r>
      <w:r w:rsidR="00175407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Introductions</w:t>
      </w:r>
    </w:p>
    <w:p w14:paraId="1A24F119" w14:textId="6771561F" w:rsidR="00E122A8" w:rsidRPr="00334D1F" w:rsidRDefault="00156B60" w:rsidP="00FC783F">
      <w:pPr>
        <w:ind w:left="2160" w:hanging="2160"/>
        <w:jc w:val="left"/>
        <w:rPr>
          <w:rFonts w:ascii="Tahoma" w:hAnsi="Tahoma" w:cs="Tahoma"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27004E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</w:t>
      </w:r>
    </w:p>
    <w:p w14:paraId="1FB61DC8" w14:textId="522884CB" w:rsidR="00561A70" w:rsidRPr="00334D1F" w:rsidRDefault="001E5A10" w:rsidP="00561A70">
      <w:pPr>
        <w:ind w:left="2160" w:hanging="2160"/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12:00</w:t>
      </w:r>
      <w:r w:rsidR="00156B60"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p.m.</w:t>
      </w:r>
      <w:r w:rsidR="003B345D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424A54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Panel </w:t>
      </w:r>
      <w:r w:rsidR="009E7C09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Discussion </w:t>
      </w:r>
      <w:r w:rsidR="00424A54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with Guest Speakers </w:t>
      </w:r>
      <w:r w:rsidR="009E3E4A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</w:p>
    <w:p w14:paraId="24C6A950" w14:textId="3EFD80B0" w:rsidR="00561A70" w:rsidRPr="00334D1F" w:rsidRDefault="00561A70" w:rsidP="00334D1F">
      <w:pPr>
        <w:ind w:left="2160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Beep</w:t>
      </w:r>
      <w:r w:rsidR="00334D1F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,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LYNX (Central Florida Regional Transportation Authority)</w:t>
      </w:r>
      <w:r w:rsidR="00334D1F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,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City of Orlando</w:t>
      </w:r>
      <w:r w:rsidR="00334D1F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,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City of Altamonte Springs</w:t>
      </w:r>
      <w:r w:rsidR="00334D1F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, T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avistock Development Company</w:t>
      </w:r>
    </w:p>
    <w:p w14:paraId="4B647C16" w14:textId="002DB2A5" w:rsidR="00CA534E" w:rsidRPr="00334D1F" w:rsidRDefault="00CA534E" w:rsidP="00CA534E">
      <w:pPr>
        <w:pStyle w:val="ListParagraph"/>
        <w:numPr>
          <w:ilvl w:val="0"/>
          <w:numId w:val="0"/>
        </w:numPr>
        <w:ind w:left="3528"/>
        <w:jc w:val="left"/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</w:pPr>
    </w:p>
    <w:p w14:paraId="39E87901" w14:textId="57AD937F" w:rsidR="0037476C" w:rsidRPr="00334D1F" w:rsidRDefault="00156B60" w:rsidP="0037476C">
      <w:pPr>
        <w:ind w:left="2160" w:hanging="2160"/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1</w:t>
      </w:r>
      <w:r w:rsidR="001E5A10" w:rsidRPr="00334D1F">
        <w:rPr>
          <w:rFonts w:ascii="Tahoma" w:hAnsi="Tahoma" w:cs="Tahoma"/>
          <w:color w:val="515153" w:themeColor="text1" w:themeShade="BF"/>
          <w:sz w:val="22"/>
          <w:szCs w:val="22"/>
        </w:rPr>
        <w:t>:00 p.m.</w:t>
      </w: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</w:t>
      </w:r>
      <w:r w:rsidR="001E5A10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Beep Tour</w:t>
      </w:r>
      <w:r w:rsidR="00511432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&amp; Q&amp;A</w:t>
      </w:r>
    </w:p>
    <w:p w14:paraId="46D67B8B" w14:textId="611D2394" w:rsidR="00534F13" w:rsidRPr="00334D1F" w:rsidRDefault="001E5A10" w:rsidP="001E5A10">
      <w:pPr>
        <w:pStyle w:val="ListParagraph"/>
        <w:numPr>
          <w:ilvl w:val="0"/>
          <w:numId w:val="34"/>
        </w:numPr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H</w:t>
      </w:r>
      <w:r w:rsidR="00A25484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OLON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</w:t>
      </w:r>
      <w:r w:rsidR="00175407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Demo Ride</w:t>
      </w:r>
    </w:p>
    <w:p w14:paraId="48DD240C" w14:textId="5AD468A0" w:rsidR="003B1AAD" w:rsidRPr="00334D1F" w:rsidRDefault="00175407" w:rsidP="00511432">
      <w:pPr>
        <w:pStyle w:val="ListParagraph"/>
        <w:numPr>
          <w:ilvl w:val="0"/>
          <w:numId w:val="34"/>
        </w:numPr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Command Center</w:t>
      </w:r>
      <w:r w:rsidR="00376C7A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&amp;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Show</w:t>
      </w:r>
      <w:r w:rsidR="00534F13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room</w:t>
      </w:r>
    </w:p>
    <w:p w14:paraId="583FA027" w14:textId="77777777" w:rsidR="003B1AAD" w:rsidRPr="00334D1F" w:rsidRDefault="003B1AAD" w:rsidP="003B1AAD">
      <w:pPr>
        <w:ind w:left="2016" w:firstLine="72"/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</w:p>
    <w:p w14:paraId="6CAB0AFA" w14:textId="3561451F" w:rsidR="003B1AAD" w:rsidRPr="00334D1F" w:rsidRDefault="00511432" w:rsidP="006231E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26"/>
        </w:tabs>
        <w:jc w:val="left"/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1:45 p.m.</w:t>
      </w:r>
      <w:r w:rsidR="005765C3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5765C3" w:rsidRPr="00334D1F">
        <w:rPr>
          <w:rFonts w:ascii="Tahoma" w:hAnsi="Tahoma" w:cs="Tahoma"/>
          <w:color w:val="515153" w:themeColor="text1" w:themeShade="BF"/>
          <w:sz w:val="22"/>
          <w:szCs w:val="22"/>
        </w:rPr>
        <w:tab/>
      </w:r>
      <w:r w:rsidR="00376C7A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Shuttle</w:t>
      </w:r>
      <w:r w:rsidR="00496D3D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to Brightline</w:t>
      </w:r>
      <w:r w:rsidR="00A6342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Orlando Station</w:t>
      </w:r>
      <w:r w:rsidR="00E51DD5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  <w:r w:rsidR="00E51DD5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(Arrive by 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2</w:t>
      </w:r>
      <w:r w:rsidR="00E51DD5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: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00</w:t>
      </w:r>
      <w:r w:rsidR="00E51DD5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p.m.)</w:t>
      </w:r>
      <w:r w:rsidR="005765C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br/>
      </w:r>
      <w:r w:rsidR="005765C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ab/>
      </w:r>
      <w:r w:rsidR="005765C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ab/>
      </w:r>
      <w:r w:rsidR="005765C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ab/>
      </w:r>
      <w:r w:rsidR="00E51DD5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Transportation provided by </w:t>
      </w:r>
      <w:r w:rsidR="00175407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Beep</w:t>
      </w:r>
    </w:p>
    <w:p w14:paraId="4F26B183" w14:textId="77777777" w:rsidR="00E51DD5" w:rsidRPr="00334D1F" w:rsidRDefault="00E51DD5" w:rsidP="006231E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26"/>
        </w:tabs>
        <w:jc w:val="left"/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</w:pPr>
    </w:p>
    <w:p w14:paraId="6AC113A3" w14:textId="6D8C4E52" w:rsidR="00104D1B" w:rsidRPr="00334D1F" w:rsidRDefault="002402C4" w:rsidP="00A63423">
      <w:pPr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2</w:t>
      </w:r>
      <w:r w:rsidR="009F6FA5" w:rsidRPr="00334D1F">
        <w:rPr>
          <w:rFonts w:ascii="Tahoma" w:hAnsi="Tahoma" w:cs="Tahoma"/>
          <w:color w:val="515153" w:themeColor="text1" w:themeShade="BF"/>
          <w:sz w:val="22"/>
          <w:szCs w:val="22"/>
        </w:rPr>
        <w:t>:</w:t>
      </w:r>
      <w:r w:rsidRPr="00334D1F">
        <w:rPr>
          <w:rFonts w:ascii="Tahoma" w:hAnsi="Tahoma" w:cs="Tahoma"/>
          <w:color w:val="515153" w:themeColor="text1" w:themeShade="BF"/>
          <w:sz w:val="22"/>
          <w:szCs w:val="22"/>
        </w:rPr>
        <w:t>25</w:t>
      </w:r>
      <w:r w:rsidR="009F6FA5" w:rsidRPr="00334D1F">
        <w:rPr>
          <w:rFonts w:ascii="Tahoma" w:hAnsi="Tahoma" w:cs="Tahoma"/>
          <w:color w:val="515153" w:themeColor="text1" w:themeShade="BF"/>
          <w:sz w:val="22"/>
          <w:szCs w:val="22"/>
        </w:rPr>
        <w:t xml:space="preserve"> p.m.</w:t>
      </w:r>
      <w:r w:rsidR="009C7380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 xml:space="preserve"> </w:t>
      </w:r>
      <w:r w:rsidR="009C7380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="009C7380"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="009F6FA5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Return </w:t>
      </w:r>
      <w:r w:rsidR="00A6342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Brightline </w:t>
      </w:r>
      <w:r w:rsidR="009F6FA5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>Train</w:t>
      </w:r>
      <w:r w:rsidR="00A63423" w:rsidRPr="00334D1F">
        <w:rPr>
          <w:rFonts w:ascii="Tahoma" w:hAnsi="Tahoma" w:cs="Tahoma"/>
          <w:b/>
          <w:bCs/>
          <w:color w:val="515153" w:themeColor="text1" w:themeShade="BF"/>
          <w:sz w:val="22"/>
          <w:szCs w:val="22"/>
        </w:rPr>
        <w:t xml:space="preserve"> </w:t>
      </w:r>
    </w:p>
    <w:p w14:paraId="4CDB65BF" w14:textId="77777777" w:rsidR="0037454D" w:rsidRPr="00334D1F" w:rsidRDefault="0037454D" w:rsidP="00A63423">
      <w:pPr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</w:p>
    <w:p w14:paraId="0D717658" w14:textId="24447096" w:rsidR="00104D1B" w:rsidRPr="00334D1F" w:rsidRDefault="00104D1B" w:rsidP="00A63423">
      <w:pPr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4:37 p.m.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 xml:space="preserve">Arrival </w:t>
      </w:r>
      <w:r w:rsidR="0037454D"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 xml:space="preserve">at </w:t>
      </w:r>
      <w:r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>West Palm Beach</w:t>
      </w:r>
      <w:r w:rsidR="0037454D"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 xml:space="preserve"> Station</w:t>
      </w:r>
    </w:p>
    <w:p w14:paraId="64B52AE3" w14:textId="77777777" w:rsidR="00104D1B" w:rsidRPr="00334D1F" w:rsidRDefault="00104D1B" w:rsidP="00A63423">
      <w:pPr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</w:pPr>
    </w:p>
    <w:p w14:paraId="3444C8C0" w14:textId="1ABF2E61" w:rsidR="00C811BE" w:rsidRPr="00334D1F" w:rsidRDefault="00104D1B" w:rsidP="00A63423">
      <w:pPr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</w:pP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>5:01 p.m.</w:t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Pr="00334D1F">
        <w:rPr>
          <w:rFonts w:ascii="Tahoma" w:hAnsi="Tahoma" w:cs="Tahoma"/>
          <w:i/>
          <w:iCs/>
          <w:color w:val="515153" w:themeColor="text1" w:themeShade="BF"/>
          <w:sz w:val="22"/>
          <w:szCs w:val="22"/>
        </w:rPr>
        <w:tab/>
      </w:r>
      <w:r w:rsidR="0037454D"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 xml:space="preserve">Arrival at Boca Raton </w:t>
      </w:r>
      <w:r w:rsidR="00A25484" w:rsidRPr="00334D1F"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  <w:t>Station</w:t>
      </w:r>
    </w:p>
    <w:p w14:paraId="07DD528D" w14:textId="77777777" w:rsidR="00B76D0D" w:rsidRPr="00334D1F" w:rsidRDefault="00B76D0D" w:rsidP="00A63423">
      <w:pPr>
        <w:rPr>
          <w:rFonts w:ascii="Tahoma" w:hAnsi="Tahoma" w:cs="Tahoma"/>
          <w:b/>
          <w:bCs/>
          <w:i/>
          <w:iCs/>
          <w:color w:val="515153" w:themeColor="text1" w:themeShade="BF"/>
          <w:sz w:val="22"/>
          <w:szCs w:val="22"/>
        </w:rPr>
      </w:pPr>
    </w:p>
    <w:p w14:paraId="6E105D94" w14:textId="4BA06AD5" w:rsidR="00111DBA" w:rsidRPr="00334D1F" w:rsidRDefault="00111DBA" w:rsidP="00424974">
      <w:pPr>
        <w:rPr>
          <w:rFonts w:ascii="Tahoma" w:hAnsi="Tahoma" w:cs="Tahoma"/>
          <w:color w:val="515153" w:themeColor="text1" w:themeShade="BF"/>
          <w:sz w:val="22"/>
          <w:szCs w:val="22"/>
        </w:rPr>
      </w:pPr>
    </w:p>
    <w:sectPr w:rsidR="00111DBA" w:rsidRPr="00334D1F" w:rsidSect="007956B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115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F9A3F" w14:textId="77777777" w:rsidR="00D92D38" w:rsidRDefault="00D92D38" w:rsidP="00E46067">
      <w:r>
        <w:separator/>
      </w:r>
    </w:p>
  </w:endnote>
  <w:endnote w:type="continuationSeparator" w:id="0">
    <w:p w14:paraId="7E9DF18C" w14:textId="77777777" w:rsidR="00D92D38" w:rsidRDefault="00D92D38" w:rsidP="00E46067">
      <w:r>
        <w:continuationSeparator/>
      </w:r>
    </w:p>
  </w:endnote>
  <w:endnote w:type="continuationNotice" w:id="1">
    <w:p w14:paraId="5539C3E7" w14:textId="77777777" w:rsidR="00D92D38" w:rsidRDefault="00D92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7E848" w14:textId="25DD0A60" w:rsidR="00952566" w:rsidRPr="0097158B" w:rsidRDefault="00605B34" w:rsidP="00E4606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546C399E" wp14:editId="2408D5BA">
              <wp:simplePos x="0" y="0"/>
              <wp:positionH relativeFrom="column">
                <wp:posOffset>-360045</wp:posOffset>
              </wp:positionH>
              <wp:positionV relativeFrom="paragraph">
                <wp:posOffset>635</wp:posOffset>
              </wp:positionV>
              <wp:extent cx="3762375" cy="412115"/>
              <wp:effectExtent l="0" t="0" r="0" b="0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2375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2D24D5" w14:textId="30C15DE0" w:rsidR="0097158B" w:rsidRDefault="00605B34" w:rsidP="00E46067">
                          <w:r>
                            <w:t>Okeechobee &amp; SR 7 Multimodal Corridor Study</w:t>
                          </w:r>
                        </w:p>
                        <w:p w14:paraId="5E40D0D9" w14:textId="5D7CBFD4" w:rsidR="00605B34" w:rsidRPr="00605B34" w:rsidRDefault="00605B34" w:rsidP="00E46067">
                          <w:pPr>
                            <w:rPr>
                              <w:i/>
                              <w:iCs/>
                              <w:sz w:val="22"/>
                            </w:rPr>
                          </w:pPr>
                          <w:r w:rsidRPr="00605B34">
                            <w:rPr>
                              <w:i/>
                              <w:iCs/>
                            </w:rPr>
                            <w:t>Coordination Meeting #1 Agend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6C399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8.35pt;margin-top:.05pt;width:296.25pt;height:32.4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" filled="f" stroked="f">
              <v:textbox>
                <w:txbxContent>
                  <w:p w14:paraId="232D24D5" w14:textId="30C15DE0" w:rsidR="0097158B" w:rsidRDefault="00605B34" w:rsidP="00E46067">
                    <w:r>
                      <w:t>Okeechobee &amp; SR 7 Multimodal Corridor Study</w:t>
                    </w:r>
                  </w:p>
                  <w:p w14:paraId="5E40D0D9" w14:textId="5D7CBFD4" w:rsidR="00605B34" w:rsidRPr="00605B34" w:rsidRDefault="00605B34" w:rsidP="00E46067">
                    <w:pPr>
                      <w:rPr>
                        <w:i/>
                        <w:iCs/>
                        <w:sz w:val="22"/>
                      </w:rPr>
                    </w:pPr>
                    <w:r w:rsidRPr="00605B34">
                      <w:rPr>
                        <w:i/>
                        <w:iCs/>
                      </w:rPr>
                      <w:t>Coordination Meeting #1 Agend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7158B"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A0FB3E1" wp14:editId="7CB88D86">
              <wp:simplePos x="0" y="0"/>
              <wp:positionH relativeFrom="rightMargin">
                <wp:posOffset>228600</wp:posOffset>
              </wp:positionH>
              <wp:positionV relativeFrom="bottomMargin">
                <wp:posOffset>205740</wp:posOffset>
              </wp:positionV>
              <wp:extent cx="304800" cy="382270"/>
              <wp:effectExtent l="0" t="0" r="0" b="0"/>
              <wp:wrapSquare wrapText="bothSides"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4800" cy="382270"/>
                      </a:xfrm>
                      <a:prstGeom prst="rect">
                        <a:avLst/>
                      </a:prstGeom>
                      <a:noFill/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BF939D9" w14:textId="77777777" w:rsidR="0097158B" w:rsidRPr="007174B5" w:rsidRDefault="0097158B" w:rsidP="00E46067">
                          <w:r w:rsidRPr="007174B5">
                            <w:fldChar w:fldCharType="begin"/>
                          </w:r>
                          <w:r w:rsidRPr="007174B5">
                            <w:instrText xml:space="preserve"> PAGE   \* MERGEFORMAT </w:instrText>
                          </w:r>
                          <w:r w:rsidRPr="007174B5">
                            <w:fldChar w:fldCharType="separate"/>
                          </w:r>
                          <w:r w:rsidRPr="007174B5">
                            <w:rPr>
                              <w:noProof/>
                            </w:rPr>
                            <w:t>2</w:t>
                          </w:r>
                          <w:r w:rsidRPr="007174B5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0FB3E1" id="Rectangle 8" o:spid="_x0000_s1027" style="position:absolute;left:0;text-align:left;margin-left:18pt;margin-top:16.2pt;width:24pt;height:30.1pt;z-index:251658241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" filled="f" stroked="f" strokeweight="3pt">
              <v:textbox>
                <w:txbxContent>
                  <w:p w14:paraId="7BF939D9" w14:textId="77777777" w:rsidR="0097158B" w:rsidRPr="007174B5" w:rsidRDefault="0097158B" w:rsidP="00E46067">
                    <w:r w:rsidRPr="007174B5">
                      <w:fldChar w:fldCharType="begin"/>
                    </w:r>
                    <w:r w:rsidRPr="007174B5">
                      <w:instrText xml:space="preserve"> PAGE   \* MERGEFORMAT </w:instrText>
                    </w:r>
                    <w:r w:rsidRPr="007174B5">
                      <w:fldChar w:fldCharType="separate"/>
                    </w:r>
                    <w:r w:rsidRPr="007174B5">
                      <w:rPr>
                        <w:noProof/>
                      </w:rPr>
                      <w:t>2</w:t>
                    </w:r>
                    <w:r w:rsidRPr="007174B5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97158B">
      <w:rPr>
        <w:noProof/>
      </w:rPr>
      <w:drawing>
        <wp:anchor distT="0" distB="0" distL="114300" distR="114300" simplePos="0" relativeHeight="251658243" behindDoc="1" locked="0" layoutInCell="1" allowOverlap="1" wp14:anchorId="1D21976A" wp14:editId="2CBA8DE8">
          <wp:simplePos x="0" y="0"/>
          <wp:positionH relativeFrom="page">
            <wp:posOffset>6896100</wp:posOffset>
          </wp:positionH>
          <wp:positionV relativeFrom="page">
            <wp:posOffset>9447530</wp:posOffset>
          </wp:positionV>
          <wp:extent cx="261620" cy="283210"/>
          <wp:effectExtent l="0" t="0" r="5080" b="2540"/>
          <wp:wrapNone/>
          <wp:docPr id="10" name="Picture 10" descr="A picture containing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_Tid_B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20" cy="2832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A6B8A" w14:textId="3BE2DD7D" w:rsidR="00496D3D" w:rsidRDefault="00534F13" w:rsidP="003514E6">
    <w:pPr>
      <w:rPr>
        <w:rFonts w:asciiTheme="majorHAnsi" w:hAnsiTheme="majorHAnsi" w:cstheme="majorHAnsi"/>
        <w:color w:val="252424"/>
        <w:sz w:val="28"/>
        <w:szCs w:val="28"/>
      </w:rPr>
    </w:pPr>
    <w:r>
      <w:rPr>
        <w:noProof/>
      </w:rPr>
      <w:drawing>
        <wp:anchor distT="0" distB="0" distL="114300" distR="114300" simplePos="0" relativeHeight="251658247" behindDoc="0" locked="0" layoutInCell="1" allowOverlap="1" wp14:anchorId="2354CC9C" wp14:editId="03F117BD">
          <wp:simplePos x="0" y="0"/>
          <wp:positionH relativeFrom="column">
            <wp:posOffset>5022850</wp:posOffset>
          </wp:positionH>
          <wp:positionV relativeFrom="paragraph">
            <wp:posOffset>73312</wp:posOffset>
          </wp:positionV>
          <wp:extent cx="1600200" cy="44519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451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5D70C0" w14:textId="4FC69534" w:rsidR="0097158B" w:rsidRPr="003514E6" w:rsidRDefault="0097158B" w:rsidP="003514E6">
    <w:pPr>
      <w:rPr>
        <w:rFonts w:asciiTheme="majorHAnsi" w:hAnsiTheme="majorHAnsi" w:cstheme="majorHAnsi"/>
        <w:color w:val="252424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0EE63C" w14:textId="77777777" w:rsidR="00D92D38" w:rsidRDefault="00D92D38" w:rsidP="00E46067">
      <w:r>
        <w:separator/>
      </w:r>
    </w:p>
  </w:footnote>
  <w:footnote w:type="continuationSeparator" w:id="0">
    <w:p w14:paraId="470E26E4" w14:textId="77777777" w:rsidR="00D92D38" w:rsidRDefault="00D92D38" w:rsidP="00E46067">
      <w:r>
        <w:continuationSeparator/>
      </w:r>
    </w:p>
  </w:footnote>
  <w:footnote w:type="continuationNotice" w:id="1">
    <w:p w14:paraId="0B9DE010" w14:textId="77777777" w:rsidR="00D92D38" w:rsidRDefault="00D92D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0A5DF" w14:textId="5DF52117" w:rsidR="00952566" w:rsidRDefault="0041741F" w:rsidP="00E46067">
    <w:pPr>
      <w:pStyle w:val="Head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67B44401" wp14:editId="5CFF94CA">
          <wp:simplePos x="0" y="0"/>
          <wp:positionH relativeFrom="column">
            <wp:posOffset>-361950</wp:posOffset>
          </wp:positionH>
          <wp:positionV relativeFrom="paragraph">
            <wp:posOffset>-852170</wp:posOffset>
          </wp:positionV>
          <wp:extent cx="1341120" cy="854075"/>
          <wp:effectExtent l="0" t="0" r="0" b="3175"/>
          <wp:wrapTight wrapText="bothSides">
            <wp:wrapPolygon edited="0">
              <wp:start x="8284" y="0"/>
              <wp:lineTo x="0" y="13490"/>
              <wp:lineTo x="0" y="15899"/>
              <wp:lineTo x="307" y="21199"/>
              <wp:lineTo x="4602" y="21199"/>
              <wp:lineTo x="12886" y="15417"/>
              <wp:lineTo x="21170" y="1445"/>
              <wp:lineTo x="21170" y="0"/>
              <wp:lineTo x="8284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854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158B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18CDE10" wp14:editId="341F8CC2">
              <wp:simplePos x="0" y="0"/>
              <wp:positionH relativeFrom="column">
                <wp:posOffset>-902525</wp:posOffset>
              </wp:positionH>
              <wp:positionV relativeFrom="paragraph">
                <wp:posOffset>-790897</wp:posOffset>
              </wp:positionV>
              <wp:extent cx="7778115" cy="415233"/>
              <wp:effectExtent l="0" t="0" r="0" b="444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8115" cy="415233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28B3E5B7" id="Rectangle 2" o:spid="_x0000_s1026" style="position:absolute;margin-left:-71.05pt;margin-top:-62.3pt;width:612.45pt;height:32.7pt;z-index:-25165721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" fillcolor="#1c75bb [3204]" stroked="f" strokeweight="1pt"/>
          </w:pict>
        </mc:Fallback>
      </mc:AlternateContent>
    </w:r>
    <w:r w:rsidR="0097158B" w:rsidRPr="0097158B"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C5915" w14:textId="04B0271E" w:rsidR="0097158B" w:rsidRDefault="00750E35" w:rsidP="00E46067">
    <w:pPr>
      <w:pStyle w:val="Header"/>
    </w:pPr>
    <w:r w:rsidRPr="00750E35">
      <w:rPr>
        <w:noProof/>
      </w:rPr>
      <w:drawing>
        <wp:anchor distT="0" distB="0" distL="114300" distR="114300" simplePos="0" relativeHeight="251658246" behindDoc="1" locked="0" layoutInCell="1" allowOverlap="1" wp14:anchorId="4EFBBE20" wp14:editId="74D94AA4">
          <wp:simplePos x="0" y="0"/>
          <wp:positionH relativeFrom="column">
            <wp:posOffset>-379095</wp:posOffset>
          </wp:positionH>
          <wp:positionV relativeFrom="paragraph">
            <wp:posOffset>-794859</wp:posOffset>
          </wp:positionV>
          <wp:extent cx="1341120" cy="854075"/>
          <wp:effectExtent l="0" t="0" r="0" b="3175"/>
          <wp:wrapTight wrapText="bothSides">
            <wp:wrapPolygon edited="0">
              <wp:start x="8284" y="0"/>
              <wp:lineTo x="0" y="13490"/>
              <wp:lineTo x="0" y="15417"/>
              <wp:lineTo x="307" y="21199"/>
              <wp:lineTo x="4602" y="21199"/>
              <wp:lineTo x="12886" y="15417"/>
              <wp:lineTo x="21170" y="1445"/>
              <wp:lineTo x="21170" y="0"/>
              <wp:lineTo x="8284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854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0E35"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156C6C45" wp14:editId="5823737A">
              <wp:simplePos x="0" y="0"/>
              <wp:positionH relativeFrom="column">
                <wp:posOffset>-918845</wp:posOffset>
              </wp:positionH>
              <wp:positionV relativeFrom="paragraph">
                <wp:posOffset>-788509</wp:posOffset>
              </wp:positionV>
              <wp:extent cx="7778115" cy="414655"/>
              <wp:effectExtent l="0" t="0" r="0" b="444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8115" cy="41465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0C05AD32" id="Rectangle 1" o:spid="_x0000_s1026" style="position:absolute;margin-left:-72.35pt;margin-top:-62.1pt;width:612.45pt;height:32.65pt;z-index:-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" fillcolor="#1c75bb [3204]" stroked="f" strokeweight="1pt"/>
          </w:pict>
        </mc:Fallback>
      </mc:AlternateContent>
    </w:r>
  </w:p>
  <w:p w14:paraId="1C196E58" w14:textId="6746EED1" w:rsidR="0097158B" w:rsidRDefault="0097158B" w:rsidP="00E46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7B61D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890715"/>
    <w:multiLevelType w:val="multilevel"/>
    <w:tmpl w:val="A34E7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8A2927"/>
    <w:multiLevelType w:val="hybridMultilevel"/>
    <w:tmpl w:val="A8A2E9C2"/>
    <w:lvl w:ilvl="0" w:tplc="22A0AEAC">
      <w:start w:val="11"/>
      <w:numFmt w:val="bullet"/>
      <w:lvlText w:val="-"/>
      <w:lvlJc w:val="left"/>
      <w:pPr>
        <w:ind w:left="25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881353F"/>
    <w:multiLevelType w:val="hybridMultilevel"/>
    <w:tmpl w:val="F5FA0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40018"/>
    <w:multiLevelType w:val="hybridMultilevel"/>
    <w:tmpl w:val="A740DFD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C965577"/>
    <w:multiLevelType w:val="hybridMultilevel"/>
    <w:tmpl w:val="840AEF62"/>
    <w:lvl w:ilvl="0" w:tplc="0409000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EF31238"/>
    <w:multiLevelType w:val="hybridMultilevel"/>
    <w:tmpl w:val="26144A88"/>
    <w:lvl w:ilvl="0" w:tplc="04090003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1FE26583"/>
    <w:multiLevelType w:val="hybridMultilevel"/>
    <w:tmpl w:val="2E365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29975F8"/>
    <w:multiLevelType w:val="hybridMultilevel"/>
    <w:tmpl w:val="C7B2B134"/>
    <w:lvl w:ilvl="0" w:tplc="B04243AE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1C75BB" w:themeColor="accent1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24EF133A"/>
    <w:multiLevelType w:val="hybridMultilevel"/>
    <w:tmpl w:val="B8029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804D6"/>
    <w:multiLevelType w:val="hybridMultilevel"/>
    <w:tmpl w:val="C310DAA8"/>
    <w:lvl w:ilvl="0" w:tplc="144CF1AE">
      <w:start w:val="1"/>
      <w:numFmt w:val="decimal"/>
      <w:lvlText w:val="%1."/>
      <w:lvlJc w:val="left"/>
      <w:pPr>
        <w:ind w:left="720" w:hanging="360"/>
      </w:pPr>
      <w:rPr>
        <w:sz w:val="32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03396A"/>
    <w:multiLevelType w:val="hybridMultilevel"/>
    <w:tmpl w:val="A7D87A0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3F72697"/>
    <w:multiLevelType w:val="multilevel"/>
    <w:tmpl w:val="66403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8A707C"/>
    <w:multiLevelType w:val="hybridMultilevel"/>
    <w:tmpl w:val="02EA0F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41103"/>
    <w:multiLevelType w:val="hybridMultilevel"/>
    <w:tmpl w:val="E0FA77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34D43"/>
    <w:multiLevelType w:val="hybridMultilevel"/>
    <w:tmpl w:val="AA3AD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9908AA"/>
    <w:multiLevelType w:val="hybridMultilevel"/>
    <w:tmpl w:val="10CE01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5A3978"/>
    <w:multiLevelType w:val="hybridMultilevel"/>
    <w:tmpl w:val="FC365F8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54657212"/>
    <w:multiLevelType w:val="hybridMultilevel"/>
    <w:tmpl w:val="E25A4002"/>
    <w:lvl w:ilvl="0" w:tplc="899E08A2">
      <w:start w:val="1"/>
      <w:numFmt w:val="bullet"/>
      <w:pStyle w:val="ListParagraph"/>
      <w:lvlText w:val=""/>
      <w:lvlJc w:val="left"/>
      <w:pPr>
        <w:ind w:left="648" w:hanging="360"/>
      </w:pPr>
      <w:rPr>
        <w:rFonts w:ascii="Symbol" w:hAnsi="Symbol" w:hint="default"/>
        <w:color w:val="1C75BB" w:themeColor="accent1"/>
      </w:rPr>
    </w:lvl>
    <w:lvl w:ilvl="1" w:tplc="EA14B24C">
      <w:start w:val="1"/>
      <w:numFmt w:val="bullet"/>
      <w:pStyle w:val="BulletList2"/>
      <w:lvlText w:val="•"/>
      <w:lvlJc w:val="left"/>
      <w:pPr>
        <w:ind w:left="1728" w:hanging="360"/>
      </w:pPr>
      <w:rPr>
        <w:rFonts w:ascii="Century Gothic" w:hAnsi="Century Gothic" w:hint="default"/>
        <w:color w:val="6C6D70" w:themeColor="text2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586D052D"/>
    <w:multiLevelType w:val="hybridMultilevel"/>
    <w:tmpl w:val="8FCE44E0"/>
    <w:lvl w:ilvl="0" w:tplc="3E407AF2">
      <w:start w:val="1"/>
      <w:numFmt w:val="bullet"/>
      <w:lvlText w:val="»"/>
      <w:lvlJc w:val="left"/>
      <w:pPr>
        <w:ind w:left="648" w:hanging="360"/>
      </w:pPr>
      <w:rPr>
        <w:rFonts w:ascii="Arial" w:hAnsi="Arial" w:hint="default"/>
        <w:color w:val="1C75BB" w:themeColor="accent1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594879F7"/>
    <w:multiLevelType w:val="hybridMultilevel"/>
    <w:tmpl w:val="9C980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4237E"/>
    <w:multiLevelType w:val="hybridMultilevel"/>
    <w:tmpl w:val="7F8C9D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F627D43"/>
    <w:multiLevelType w:val="multilevel"/>
    <w:tmpl w:val="7F822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0C6F81"/>
    <w:multiLevelType w:val="hybridMultilevel"/>
    <w:tmpl w:val="EE7A7EB8"/>
    <w:lvl w:ilvl="0" w:tplc="C846AD54">
      <w:start w:val="1"/>
      <w:numFmt w:val="bullet"/>
      <w:lvlText w:val=""/>
      <w:lvlJc w:val="left"/>
      <w:pPr>
        <w:ind w:left="936" w:hanging="360"/>
      </w:pPr>
      <w:rPr>
        <w:rFonts w:ascii="Wingdings" w:hAnsi="Wingdings" w:hint="default"/>
        <w:color w:val="1C75BB" w:themeColor="accent1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4" w15:restartNumberingAfterBreak="0">
    <w:nsid w:val="6B3647D0"/>
    <w:multiLevelType w:val="hybridMultilevel"/>
    <w:tmpl w:val="6A84C730"/>
    <w:lvl w:ilvl="0" w:tplc="44F24FB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5D0CE3"/>
    <w:multiLevelType w:val="hybridMultilevel"/>
    <w:tmpl w:val="A5B22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9035B4"/>
    <w:multiLevelType w:val="hybridMultilevel"/>
    <w:tmpl w:val="4F28092A"/>
    <w:lvl w:ilvl="0" w:tplc="67B4E3F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1C75BB" w:themeColor="accent1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7" w15:restartNumberingAfterBreak="0">
    <w:nsid w:val="702D4DB6"/>
    <w:multiLevelType w:val="hybridMultilevel"/>
    <w:tmpl w:val="F522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255EAF"/>
    <w:multiLevelType w:val="hybridMultilevel"/>
    <w:tmpl w:val="4DE01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6C6D7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0C07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92964"/>
    <w:multiLevelType w:val="hybridMultilevel"/>
    <w:tmpl w:val="D98C72DA"/>
    <w:lvl w:ilvl="0" w:tplc="B042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75BB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0C07A4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21F50"/>
    <w:multiLevelType w:val="hybridMultilevel"/>
    <w:tmpl w:val="DD1E4B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594A34"/>
    <w:multiLevelType w:val="hybridMultilevel"/>
    <w:tmpl w:val="083A0076"/>
    <w:lvl w:ilvl="0" w:tplc="10280FFA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1C75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AB20F2"/>
    <w:multiLevelType w:val="hybridMultilevel"/>
    <w:tmpl w:val="DB8C20C8"/>
    <w:lvl w:ilvl="0" w:tplc="3BBE36F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6C6D70" w:themeColor="text2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163344">
    <w:abstractNumId w:val="17"/>
  </w:num>
  <w:num w:numId="2" w16cid:durableId="157306303">
    <w:abstractNumId w:val="8"/>
  </w:num>
  <w:num w:numId="3" w16cid:durableId="1450971334">
    <w:abstractNumId w:val="31"/>
  </w:num>
  <w:num w:numId="4" w16cid:durableId="1207334398">
    <w:abstractNumId w:val="0"/>
  </w:num>
  <w:num w:numId="5" w16cid:durableId="634027629">
    <w:abstractNumId w:val="19"/>
  </w:num>
  <w:num w:numId="6" w16cid:durableId="1140420979">
    <w:abstractNumId w:val="26"/>
  </w:num>
  <w:num w:numId="7" w16cid:durableId="1942495823">
    <w:abstractNumId w:val="23"/>
  </w:num>
  <w:num w:numId="8" w16cid:durableId="1335835796">
    <w:abstractNumId w:val="15"/>
  </w:num>
  <w:num w:numId="9" w16cid:durableId="1674915457">
    <w:abstractNumId w:val="3"/>
  </w:num>
  <w:num w:numId="10" w16cid:durableId="303049034">
    <w:abstractNumId w:val="9"/>
  </w:num>
  <w:num w:numId="11" w16cid:durableId="660617967">
    <w:abstractNumId w:val="30"/>
  </w:num>
  <w:num w:numId="12" w16cid:durableId="957301864">
    <w:abstractNumId w:val="16"/>
  </w:num>
  <w:num w:numId="13" w16cid:durableId="1704090472">
    <w:abstractNumId w:val="14"/>
  </w:num>
  <w:num w:numId="14" w16cid:durableId="759788190">
    <w:abstractNumId w:val="32"/>
  </w:num>
  <w:num w:numId="15" w16cid:durableId="591544879">
    <w:abstractNumId w:val="29"/>
  </w:num>
  <w:num w:numId="16" w16cid:durableId="2038852045">
    <w:abstractNumId w:val="19"/>
  </w:num>
  <w:num w:numId="17" w16cid:durableId="614286427">
    <w:abstractNumId w:val="19"/>
  </w:num>
  <w:num w:numId="18" w16cid:durableId="1035545797">
    <w:abstractNumId w:val="18"/>
  </w:num>
  <w:num w:numId="19" w16cid:durableId="307173769">
    <w:abstractNumId w:val="18"/>
    <w:lvlOverride w:ilvl="0">
      <w:startOverride w:val="1"/>
    </w:lvlOverride>
  </w:num>
  <w:num w:numId="20" w16cid:durableId="1992444069">
    <w:abstractNumId w:val="18"/>
  </w:num>
  <w:num w:numId="21" w16cid:durableId="912933578">
    <w:abstractNumId w:val="28"/>
  </w:num>
  <w:num w:numId="22" w16cid:durableId="1239753911">
    <w:abstractNumId w:val="18"/>
  </w:num>
  <w:num w:numId="23" w16cid:durableId="34819973">
    <w:abstractNumId w:val="10"/>
  </w:num>
  <w:num w:numId="24" w16cid:durableId="1124806337">
    <w:abstractNumId w:val="7"/>
  </w:num>
  <w:num w:numId="25" w16cid:durableId="669941223">
    <w:abstractNumId w:val="20"/>
  </w:num>
  <w:num w:numId="26" w16cid:durableId="692144989">
    <w:abstractNumId w:val="25"/>
  </w:num>
  <w:num w:numId="27" w16cid:durableId="805784255">
    <w:abstractNumId w:val="11"/>
  </w:num>
  <w:num w:numId="28" w16cid:durableId="1800103035">
    <w:abstractNumId w:val="18"/>
  </w:num>
  <w:num w:numId="29" w16cid:durableId="1893076120">
    <w:abstractNumId w:val="18"/>
  </w:num>
  <w:num w:numId="30" w16cid:durableId="635255323">
    <w:abstractNumId w:val="27"/>
  </w:num>
  <w:num w:numId="31" w16cid:durableId="303463308">
    <w:abstractNumId w:val="13"/>
  </w:num>
  <w:num w:numId="32" w16cid:durableId="1011683863">
    <w:abstractNumId w:val="24"/>
  </w:num>
  <w:num w:numId="33" w16cid:durableId="1022711306">
    <w:abstractNumId w:val="2"/>
  </w:num>
  <w:num w:numId="34" w16cid:durableId="495918345">
    <w:abstractNumId w:val="5"/>
  </w:num>
  <w:num w:numId="35" w16cid:durableId="1909459992">
    <w:abstractNumId w:val="6"/>
  </w:num>
  <w:num w:numId="36" w16cid:durableId="404836704">
    <w:abstractNumId w:val="4"/>
  </w:num>
  <w:num w:numId="37" w16cid:durableId="2023697379">
    <w:abstractNumId w:val="21"/>
  </w:num>
  <w:num w:numId="38" w16cid:durableId="265818861">
    <w:abstractNumId w:val="18"/>
  </w:num>
  <w:num w:numId="39" w16cid:durableId="587807226">
    <w:abstractNumId w:val="1"/>
  </w:num>
  <w:num w:numId="40" w16cid:durableId="282269347">
    <w:abstractNumId w:val="22"/>
  </w:num>
  <w:num w:numId="41" w16cid:durableId="18282034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rU0MTAzNjCxMDRS0lEKTi0uzszPAykwqgUAVdAC2iwAAAA="/>
  </w:docVars>
  <w:rsids>
    <w:rsidRoot w:val="002D5694"/>
    <w:rsid w:val="000078CA"/>
    <w:rsid w:val="000117A0"/>
    <w:rsid w:val="00012D31"/>
    <w:rsid w:val="00015121"/>
    <w:rsid w:val="000420D7"/>
    <w:rsid w:val="00042938"/>
    <w:rsid w:val="00046217"/>
    <w:rsid w:val="00053923"/>
    <w:rsid w:val="000654FC"/>
    <w:rsid w:val="00071266"/>
    <w:rsid w:val="0007357F"/>
    <w:rsid w:val="000759C9"/>
    <w:rsid w:val="0008165D"/>
    <w:rsid w:val="0008282A"/>
    <w:rsid w:val="000913FF"/>
    <w:rsid w:val="000932F3"/>
    <w:rsid w:val="000953F4"/>
    <w:rsid w:val="00097022"/>
    <w:rsid w:val="000A4D13"/>
    <w:rsid w:val="000A7762"/>
    <w:rsid w:val="000C1990"/>
    <w:rsid w:val="000C3A65"/>
    <w:rsid w:val="000C5797"/>
    <w:rsid w:val="000C668F"/>
    <w:rsid w:val="000C77B5"/>
    <w:rsid w:val="000D079E"/>
    <w:rsid w:val="000D25C1"/>
    <w:rsid w:val="000D6DD4"/>
    <w:rsid w:val="000E4C92"/>
    <w:rsid w:val="000F4FB4"/>
    <w:rsid w:val="000F6F06"/>
    <w:rsid w:val="000F7F58"/>
    <w:rsid w:val="00104D1B"/>
    <w:rsid w:val="00105758"/>
    <w:rsid w:val="00107CEF"/>
    <w:rsid w:val="0011034D"/>
    <w:rsid w:val="00110A81"/>
    <w:rsid w:val="001115C9"/>
    <w:rsid w:val="001116B6"/>
    <w:rsid w:val="00111DBA"/>
    <w:rsid w:val="0011229A"/>
    <w:rsid w:val="00112599"/>
    <w:rsid w:val="00115240"/>
    <w:rsid w:val="00127A32"/>
    <w:rsid w:val="0013711D"/>
    <w:rsid w:val="00140E3C"/>
    <w:rsid w:val="00142160"/>
    <w:rsid w:val="0014580A"/>
    <w:rsid w:val="00146F76"/>
    <w:rsid w:val="00152B14"/>
    <w:rsid w:val="00156B60"/>
    <w:rsid w:val="00160BAF"/>
    <w:rsid w:val="00164A6B"/>
    <w:rsid w:val="0016545F"/>
    <w:rsid w:val="00173301"/>
    <w:rsid w:val="00173F0F"/>
    <w:rsid w:val="00173FE0"/>
    <w:rsid w:val="00175407"/>
    <w:rsid w:val="00176BDE"/>
    <w:rsid w:val="00177704"/>
    <w:rsid w:val="001854BF"/>
    <w:rsid w:val="001873E0"/>
    <w:rsid w:val="00193620"/>
    <w:rsid w:val="00195025"/>
    <w:rsid w:val="001A7769"/>
    <w:rsid w:val="001B23A6"/>
    <w:rsid w:val="001B2450"/>
    <w:rsid w:val="001B2D9B"/>
    <w:rsid w:val="001B5A48"/>
    <w:rsid w:val="001B6224"/>
    <w:rsid w:val="001B6F5C"/>
    <w:rsid w:val="001C2A39"/>
    <w:rsid w:val="001C434F"/>
    <w:rsid w:val="001C640F"/>
    <w:rsid w:val="001E11FA"/>
    <w:rsid w:val="001E49CB"/>
    <w:rsid w:val="001E5A10"/>
    <w:rsid w:val="001F03A6"/>
    <w:rsid w:val="001F476C"/>
    <w:rsid w:val="001F4D38"/>
    <w:rsid w:val="00200146"/>
    <w:rsid w:val="002041B7"/>
    <w:rsid w:val="00205E3C"/>
    <w:rsid w:val="002115F5"/>
    <w:rsid w:val="00216BFB"/>
    <w:rsid w:val="00221558"/>
    <w:rsid w:val="00224747"/>
    <w:rsid w:val="002251B2"/>
    <w:rsid w:val="002359B0"/>
    <w:rsid w:val="002402C4"/>
    <w:rsid w:val="00244C85"/>
    <w:rsid w:val="00246102"/>
    <w:rsid w:val="00252D34"/>
    <w:rsid w:val="00255209"/>
    <w:rsid w:val="00265536"/>
    <w:rsid w:val="00265F21"/>
    <w:rsid w:val="0027004E"/>
    <w:rsid w:val="00270EF5"/>
    <w:rsid w:val="00273F42"/>
    <w:rsid w:val="00276EBF"/>
    <w:rsid w:val="0028324B"/>
    <w:rsid w:val="00287EA8"/>
    <w:rsid w:val="00297A7E"/>
    <w:rsid w:val="002A23C7"/>
    <w:rsid w:val="002A669C"/>
    <w:rsid w:val="002A6870"/>
    <w:rsid w:val="002A7550"/>
    <w:rsid w:val="002B73F3"/>
    <w:rsid w:val="002C1955"/>
    <w:rsid w:val="002C2B17"/>
    <w:rsid w:val="002C346E"/>
    <w:rsid w:val="002C38A2"/>
    <w:rsid w:val="002C5CA4"/>
    <w:rsid w:val="002D117A"/>
    <w:rsid w:val="002D5694"/>
    <w:rsid w:val="002E5E49"/>
    <w:rsid w:val="002E635A"/>
    <w:rsid w:val="002F5611"/>
    <w:rsid w:val="0030125B"/>
    <w:rsid w:val="00302C7E"/>
    <w:rsid w:val="00304FA3"/>
    <w:rsid w:val="003062F2"/>
    <w:rsid w:val="00315BA8"/>
    <w:rsid w:val="00315FA9"/>
    <w:rsid w:val="003168B6"/>
    <w:rsid w:val="00322973"/>
    <w:rsid w:val="00324EAA"/>
    <w:rsid w:val="00325F7C"/>
    <w:rsid w:val="00330595"/>
    <w:rsid w:val="00330955"/>
    <w:rsid w:val="00334D1F"/>
    <w:rsid w:val="00341501"/>
    <w:rsid w:val="003420A1"/>
    <w:rsid w:val="00344253"/>
    <w:rsid w:val="003514E6"/>
    <w:rsid w:val="0035271B"/>
    <w:rsid w:val="0035712C"/>
    <w:rsid w:val="00362F82"/>
    <w:rsid w:val="003660E1"/>
    <w:rsid w:val="0037454D"/>
    <w:rsid w:val="0037476C"/>
    <w:rsid w:val="00376C7A"/>
    <w:rsid w:val="00381142"/>
    <w:rsid w:val="0039205E"/>
    <w:rsid w:val="003944D5"/>
    <w:rsid w:val="003958D5"/>
    <w:rsid w:val="003A7A49"/>
    <w:rsid w:val="003B1AAD"/>
    <w:rsid w:val="003B1CDA"/>
    <w:rsid w:val="003B29D1"/>
    <w:rsid w:val="003B345D"/>
    <w:rsid w:val="003B35D0"/>
    <w:rsid w:val="003B44FE"/>
    <w:rsid w:val="003B7F3C"/>
    <w:rsid w:val="003C013A"/>
    <w:rsid w:val="003C1D34"/>
    <w:rsid w:val="003C788E"/>
    <w:rsid w:val="003C7D92"/>
    <w:rsid w:val="003D599A"/>
    <w:rsid w:val="003E20C5"/>
    <w:rsid w:val="003F6BAE"/>
    <w:rsid w:val="0040290B"/>
    <w:rsid w:val="00405FD6"/>
    <w:rsid w:val="00411ACB"/>
    <w:rsid w:val="00412559"/>
    <w:rsid w:val="00414C55"/>
    <w:rsid w:val="00415506"/>
    <w:rsid w:val="00416620"/>
    <w:rsid w:val="0041737E"/>
    <w:rsid w:val="0041741F"/>
    <w:rsid w:val="00420D51"/>
    <w:rsid w:val="00424974"/>
    <w:rsid w:val="00424A54"/>
    <w:rsid w:val="00433267"/>
    <w:rsid w:val="004351D3"/>
    <w:rsid w:val="00436A23"/>
    <w:rsid w:val="00441514"/>
    <w:rsid w:val="00441F6D"/>
    <w:rsid w:val="004504D1"/>
    <w:rsid w:val="00450B7D"/>
    <w:rsid w:val="00455AD6"/>
    <w:rsid w:val="00455F00"/>
    <w:rsid w:val="00457B7E"/>
    <w:rsid w:val="004674F1"/>
    <w:rsid w:val="004740A0"/>
    <w:rsid w:val="0047544F"/>
    <w:rsid w:val="0047584C"/>
    <w:rsid w:val="0047710C"/>
    <w:rsid w:val="004862E4"/>
    <w:rsid w:val="004916B9"/>
    <w:rsid w:val="004944F6"/>
    <w:rsid w:val="00496394"/>
    <w:rsid w:val="00496D3D"/>
    <w:rsid w:val="00497DCF"/>
    <w:rsid w:val="004A5D48"/>
    <w:rsid w:val="004A662C"/>
    <w:rsid w:val="004A7A9F"/>
    <w:rsid w:val="004B1515"/>
    <w:rsid w:val="004C3799"/>
    <w:rsid w:val="004C5498"/>
    <w:rsid w:val="004C5FED"/>
    <w:rsid w:val="004C62CE"/>
    <w:rsid w:val="004C6B8C"/>
    <w:rsid w:val="004C762C"/>
    <w:rsid w:val="004C7A5A"/>
    <w:rsid w:val="004D2A7B"/>
    <w:rsid w:val="004D2CA3"/>
    <w:rsid w:val="004D3117"/>
    <w:rsid w:val="004D7D07"/>
    <w:rsid w:val="004E020F"/>
    <w:rsid w:val="004E0DF3"/>
    <w:rsid w:val="004E1C02"/>
    <w:rsid w:val="004E34DC"/>
    <w:rsid w:val="004E736A"/>
    <w:rsid w:val="004F0866"/>
    <w:rsid w:val="004F34B2"/>
    <w:rsid w:val="004F3DDA"/>
    <w:rsid w:val="004F5900"/>
    <w:rsid w:val="004F774A"/>
    <w:rsid w:val="00500058"/>
    <w:rsid w:val="00511432"/>
    <w:rsid w:val="00511E57"/>
    <w:rsid w:val="005152E4"/>
    <w:rsid w:val="00522CA3"/>
    <w:rsid w:val="00523A23"/>
    <w:rsid w:val="005319F9"/>
    <w:rsid w:val="00534462"/>
    <w:rsid w:val="00534F13"/>
    <w:rsid w:val="0053696E"/>
    <w:rsid w:val="00555111"/>
    <w:rsid w:val="005565A3"/>
    <w:rsid w:val="0056115D"/>
    <w:rsid w:val="00561706"/>
    <w:rsid w:val="00561A70"/>
    <w:rsid w:val="0056377A"/>
    <w:rsid w:val="00567700"/>
    <w:rsid w:val="0057434E"/>
    <w:rsid w:val="005765C3"/>
    <w:rsid w:val="00587601"/>
    <w:rsid w:val="00593158"/>
    <w:rsid w:val="00597A96"/>
    <w:rsid w:val="005A0437"/>
    <w:rsid w:val="005A2978"/>
    <w:rsid w:val="005A56F0"/>
    <w:rsid w:val="005B0847"/>
    <w:rsid w:val="005B1399"/>
    <w:rsid w:val="005B4F39"/>
    <w:rsid w:val="005B6673"/>
    <w:rsid w:val="005B6F4A"/>
    <w:rsid w:val="005C241C"/>
    <w:rsid w:val="005C27F5"/>
    <w:rsid w:val="005C39AE"/>
    <w:rsid w:val="005C7051"/>
    <w:rsid w:val="005D14A1"/>
    <w:rsid w:val="005D3538"/>
    <w:rsid w:val="005D59D4"/>
    <w:rsid w:val="005D74ED"/>
    <w:rsid w:val="005E2223"/>
    <w:rsid w:val="005E4297"/>
    <w:rsid w:val="005E48AE"/>
    <w:rsid w:val="005F2801"/>
    <w:rsid w:val="00603B39"/>
    <w:rsid w:val="00605B34"/>
    <w:rsid w:val="00612BFA"/>
    <w:rsid w:val="00615402"/>
    <w:rsid w:val="00615BA7"/>
    <w:rsid w:val="00617BE5"/>
    <w:rsid w:val="00620D2D"/>
    <w:rsid w:val="00620E53"/>
    <w:rsid w:val="00620F81"/>
    <w:rsid w:val="00622B33"/>
    <w:rsid w:val="006231E9"/>
    <w:rsid w:val="00623C60"/>
    <w:rsid w:val="006274E0"/>
    <w:rsid w:val="00636379"/>
    <w:rsid w:val="00640189"/>
    <w:rsid w:val="00640B56"/>
    <w:rsid w:val="00647B80"/>
    <w:rsid w:val="006529C6"/>
    <w:rsid w:val="0065367B"/>
    <w:rsid w:val="00657258"/>
    <w:rsid w:val="00660241"/>
    <w:rsid w:val="00665446"/>
    <w:rsid w:val="00670068"/>
    <w:rsid w:val="006751E8"/>
    <w:rsid w:val="00685CA0"/>
    <w:rsid w:val="0069510D"/>
    <w:rsid w:val="006A0529"/>
    <w:rsid w:val="006B0284"/>
    <w:rsid w:val="006B0436"/>
    <w:rsid w:val="006B55EF"/>
    <w:rsid w:val="006B7592"/>
    <w:rsid w:val="006C2C87"/>
    <w:rsid w:val="006C5662"/>
    <w:rsid w:val="006C7B1C"/>
    <w:rsid w:val="006D1902"/>
    <w:rsid w:val="006D2915"/>
    <w:rsid w:val="006D2DE7"/>
    <w:rsid w:val="006D2F8F"/>
    <w:rsid w:val="006D4DF6"/>
    <w:rsid w:val="006D5693"/>
    <w:rsid w:val="006D677F"/>
    <w:rsid w:val="006D70B9"/>
    <w:rsid w:val="006E1469"/>
    <w:rsid w:val="006E5244"/>
    <w:rsid w:val="006F1B55"/>
    <w:rsid w:val="006F63A3"/>
    <w:rsid w:val="00700487"/>
    <w:rsid w:val="00702486"/>
    <w:rsid w:val="007026C9"/>
    <w:rsid w:val="007103BF"/>
    <w:rsid w:val="007157A1"/>
    <w:rsid w:val="007170C9"/>
    <w:rsid w:val="007174B5"/>
    <w:rsid w:val="00726B11"/>
    <w:rsid w:val="00726BB1"/>
    <w:rsid w:val="00726F61"/>
    <w:rsid w:val="00727F8F"/>
    <w:rsid w:val="00730D9B"/>
    <w:rsid w:val="007316E9"/>
    <w:rsid w:val="007327EC"/>
    <w:rsid w:val="00733156"/>
    <w:rsid w:val="00737A9B"/>
    <w:rsid w:val="00737F49"/>
    <w:rsid w:val="00743315"/>
    <w:rsid w:val="00745957"/>
    <w:rsid w:val="00750E35"/>
    <w:rsid w:val="00751C97"/>
    <w:rsid w:val="00752216"/>
    <w:rsid w:val="00754955"/>
    <w:rsid w:val="007605CD"/>
    <w:rsid w:val="0077220A"/>
    <w:rsid w:val="00782BD7"/>
    <w:rsid w:val="0078741E"/>
    <w:rsid w:val="007911FB"/>
    <w:rsid w:val="0079296B"/>
    <w:rsid w:val="007956B6"/>
    <w:rsid w:val="00797F45"/>
    <w:rsid w:val="007A78C8"/>
    <w:rsid w:val="007B296E"/>
    <w:rsid w:val="007C33EB"/>
    <w:rsid w:val="007C38EE"/>
    <w:rsid w:val="007D5336"/>
    <w:rsid w:val="007E65E2"/>
    <w:rsid w:val="007E688B"/>
    <w:rsid w:val="007E73ED"/>
    <w:rsid w:val="007E7EC4"/>
    <w:rsid w:val="007F1ECC"/>
    <w:rsid w:val="007F4335"/>
    <w:rsid w:val="007F4436"/>
    <w:rsid w:val="007F7192"/>
    <w:rsid w:val="0080187B"/>
    <w:rsid w:val="008038CD"/>
    <w:rsid w:val="00806177"/>
    <w:rsid w:val="00811162"/>
    <w:rsid w:val="00811708"/>
    <w:rsid w:val="008126B8"/>
    <w:rsid w:val="00812902"/>
    <w:rsid w:val="008243D6"/>
    <w:rsid w:val="008250D9"/>
    <w:rsid w:val="00832CFC"/>
    <w:rsid w:val="00835145"/>
    <w:rsid w:val="00837BAC"/>
    <w:rsid w:val="00842DDA"/>
    <w:rsid w:val="00844723"/>
    <w:rsid w:val="008454A4"/>
    <w:rsid w:val="00853816"/>
    <w:rsid w:val="00857BAB"/>
    <w:rsid w:val="00861117"/>
    <w:rsid w:val="0086377A"/>
    <w:rsid w:val="0086485A"/>
    <w:rsid w:val="00866526"/>
    <w:rsid w:val="00867688"/>
    <w:rsid w:val="008821A3"/>
    <w:rsid w:val="00882948"/>
    <w:rsid w:val="00886A18"/>
    <w:rsid w:val="0089059C"/>
    <w:rsid w:val="00894DC9"/>
    <w:rsid w:val="00897AA4"/>
    <w:rsid w:val="008A3683"/>
    <w:rsid w:val="008A4D98"/>
    <w:rsid w:val="008A5663"/>
    <w:rsid w:val="008A581B"/>
    <w:rsid w:val="008A5EE7"/>
    <w:rsid w:val="008B37EF"/>
    <w:rsid w:val="008C2203"/>
    <w:rsid w:val="008C293C"/>
    <w:rsid w:val="008C450C"/>
    <w:rsid w:val="008D5AAC"/>
    <w:rsid w:val="008E0DD5"/>
    <w:rsid w:val="008E1262"/>
    <w:rsid w:val="008E49F9"/>
    <w:rsid w:val="008F357F"/>
    <w:rsid w:val="008F507B"/>
    <w:rsid w:val="008F56DF"/>
    <w:rsid w:val="008F592F"/>
    <w:rsid w:val="00914E97"/>
    <w:rsid w:val="00916828"/>
    <w:rsid w:val="009250E3"/>
    <w:rsid w:val="0092699E"/>
    <w:rsid w:val="00940998"/>
    <w:rsid w:val="0094255C"/>
    <w:rsid w:val="00942B3B"/>
    <w:rsid w:val="00952566"/>
    <w:rsid w:val="00953D78"/>
    <w:rsid w:val="00966F99"/>
    <w:rsid w:val="0097158B"/>
    <w:rsid w:val="00981E9A"/>
    <w:rsid w:val="009836E2"/>
    <w:rsid w:val="00993833"/>
    <w:rsid w:val="00993F82"/>
    <w:rsid w:val="009A3FFF"/>
    <w:rsid w:val="009A6E11"/>
    <w:rsid w:val="009B3B7A"/>
    <w:rsid w:val="009B5C5E"/>
    <w:rsid w:val="009C7380"/>
    <w:rsid w:val="009C7CE7"/>
    <w:rsid w:val="009D036D"/>
    <w:rsid w:val="009D51E5"/>
    <w:rsid w:val="009E13B4"/>
    <w:rsid w:val="009E3E4A"/>
    <w:rsid w:val="009E5988"/>
    <w:rsid w:val="009E68C3"/>
    <w:rsid w:val="009E7C09"/>
    <w:rsid w:val="009F5DE4"/>
    <w:rsid w:val="009F6FA5"/>
    <w:rsid w:val="00A0248E"/>
    <w:rsid w:val="00A02C82"/>
    <w:rsid w:val="00A10263"/>
    <w:rsid w:val="00A1173F"/>
    <w:rsid w:val="00A11BFA"/>
    <w:rsid w:val="00A14A4F"/>
    <w:rsid w:val="00A15D20"/>
    <w:rsid w:val="00A24620"/>
    <w:rsid w:val="00A24AF5"/>
    <w:rsid w:val="00A24BF3"/>
    <w:rsid w:val="00A25484"/>
    <w:rsid w:val="00A26D12"/>
    <w:rsid w:val="00A30B4B"/>
    <w:rsid w:val="00A32CC7"/>
    <w:rsid w:val="00A42EFA"/>
    <w:rsid w:val="00A46790"/>
    <w:rsid w:val="00A46F9C"/>
    <w:rsid w:val="00A56E7F"/>
    <w:rsid w:val="00A60FB8"/>
    <w:rsid w:val="00A61732"/>
    <w:rsid w:val="00A63423"/>
    <w:rsid w:val="00A63EA7"/>
    <w:rsid w:val="00A66D21"/>
    <w:rsid w:val="00A70219"/>
    <w:rsid w:val="00A73314"/>
    <w:rsid w:val="00A743B4"/>
    <w:rsid w:val="00A81792"/>
    <w:rsid w:val="00A84588"/>
    <w:rsid w:val="00A94044"/>
    <w:rsid w:val="00A95BB7"/>
    <w:rsid w:val="00A96CC9"/>
    <w:rsid w:val="00AA04C3"/>
    <w:rsid w:val="00AA75B5"/>
    <w:rsid w:val="00AA7FCA"/>
    <w:rsid w:val="00AB34D1"/>
    <w:rsid w:val="00AB54ED"/>
    <w:rsid w:val="00AB587B"/>
    <w:rsid w:val="00AB595F"/>
    <w:rsid w:val="00AB5FA0"/>
    <w:rsid w:val="00AD3BAD"/>
    <w:rsid w:val="00AD775F"/>
    <w:rsid w:val="00AE508F"/>
    <w:rsid w:val="00AE580C"/>
    <w:rsid w:val="00AF2C33"/>
    <w:rsid w:val="00AF4EAC"/>
    <w:rsid w:val="00AF705A"/>
    <w:rsid w:val="00AF7F3F"/>
    <w:rsid w:val="00B004D5"/>
    <w:rsid w:val="00B00AB7"/>
    <w:rsid w:val="00B072A3"/>
    <w:rsid w:val="00B133E2"/>
    <w:rsid w:val="00B17E9D"/>
    <w:rsid w:val="00B21322"/>
    <w:rsid w:val="00B22AF7"/>
    <w:rsid w:val="00B25C57"/>
    <w:rsid w:val="00B264B2"/>
    <w:rsid w:val="00B30AAF"/>
    <w:rsid w:val="00B31BB6"/>
    <w:rsid w:val="00B33100"/>
    <w:rsid w:val="00B3605B"/>
    <w:rsid w:val="00B3717E"/>
    <w:rsid w:val="00B40F9E"/>
    <w:rsid w:val="00B44EF3"/>
    <w:rsid w:val="00B53060"/>
    <w:rsid w:val="00B64084"/>
    <w:rsid w:val="00B72D89"/>
    <w:rsid w:val="00B73A92"/>
    <w:rsid w:val="00B74F75"/>
    <w:rsid w:val="00B75F4F"/>
    <w:rsid w:val="00B76D0D"/>
    <w:rsid w:val="00B76FC0"/>
    <w:rsid w:val="00B77AAB"/>
    <w:rsid w:val="00B823A6"/>
    <w:rsid w:val="00B83032"/>
    <w:rsid w:val="00B83FF4"/>
    <w:rsid w:val="00B858BB"/>
    <w:rsid w:val="00B91E5C"/>
    <w:rsid w:val="00B9740C"/>
    <w:rsid w:val="00BA158C"/>
    <w:rsid w:val="00BB28BB"/>
    <w:rsid w:val="00BB2FCC"/>
    <w:rsid w:val="00BB576C"/>
    <w:rsid w:val="00BB5FB9"/>
    <w:rsid w:val="00BC365B"/>
    <w:rsid w:val="00BC5271"/>
    <w:rsid w:val="00BD08BB"/>
    <w:rsid w:val="00BE2E47"/>
    <w:rsid w:val="00BE7E78"/>
    <w:rsid w:val="00BF474C"/>
    <w:rsid w:val="00C023B3"/>
    <w:rsid w:val="00C04763"/>
    <w:rsid w:val="00C134C8"/>
    <w:rsid w:val="00C13C05"/>
    <w:rsid w:val="00C14209"/>
    <w:rsid w:val="00C23413"/>
    <w:rsid w:val="00C234D5"/>
    <w:rsid w:val="00C3623C"/>
    <w:rsid w:val="00C404C7"/>
    <w:rsid w:val="00C40F75"/>
    <w:rsid w:val="00C420B8"/>
    <w:rsid w:val="00C42F39"/>
    <w:rsid w:val="00C43598"/>
    <w:rsid w:val="00C43F4F"/>
    <w:rsid w:val="00C45B0E"/>
    <w:rsid w:val="00C50BC2"/>
    <w:rsid w:val="00C56B5C"/>
    <w:rsid w:val="00C575BC"/>
    <w:rsid w:val="00C57A1C"/>
    <w:rsid w:val="00C57F8B"/>
    <w:rsid w:val="00C61B46"/>
    <w:rsid w:val="00C61B8F"/>
    <w:rsid w:val="00C630AA"/>
    <w:rsid w:val="00C63C2A"/>
    <w:rsid w:val="00C64784"/>
    <w:rsid w:val="00C67FF2"/>
    <w:rsid w:val="00C704A4"/>
    <w:rsid w:val="00C811BE"/>
    <w:rsid w:val="00C831FA"/>
    <w:rsid w:val="00C84265"/>
    <w:rsid w:val="00C90121"/>
    <w:rsid w:val="00C905CE"/>
    <w:rsid w:val="00C91025"/>
    <w:rsid w:val="00C93F3A"/>
    <w:rsid w:val="00C96507"/>
    <w:rsid w:val="00C97EC5"/>
    <w:rsid w:val="00CA01D7"/>
    <w:rsid w:val="00CA15EE"/>
    <w:rsid w:val="00CA534E"/>
    <w:rsid w:val="00CB043D"/>
    <w:rsid w:val="00CB0549"/>
    <w:rsid w:val="00CB2024"/>
    <w:rsid w:val="00CB463E"/>
    <w:rsid w:val="00CC05B2"/>
    <w:rsid w:val="00CC1C3D"/>
    <w:rsid w:val="00CC32CF"/>
    <w:rsid w:val="00CD034E"/>
    <w:rsid w:val="00CD44FF"/>
    <w:rsid w:val="00CE23AA"/>
    <w:rsid w:val="00CE4803"/>
    <w:rsid w:val="00CF12DF"/>
    <w:rsid w:val="00CF13ED"/>
    <w:rsid w:val="00CF1508"/>
    <w:rsid w:val="00CF4B62"/>
    <w:rsid w:val="00CF7336"/>
    <w:rsid w:val="00D01268"/>
    <w:rsid w:val="00D01E97"/>
    <w:rsid w:val="00D04A7C"/>
    <w:rsid w:val="00D056BA"/>
    <w:rsid w:val="00D11134"/>
    <w:rsid w:val="00D3345E"/>
    <w:rsid w:val="00D34F77"/>
    <w:rsid w:val="00D351E7"/>
    <w:rsid w:val="00D4370E"/>
    <w:rsid w:val="00D47253"/>
    <w:rsid w:val="00D522F8"/>
    <w:rsid w:val="00D533E5"/>
    <w:rsid w:val="00D578EA"/>
    <w:rsid w:val="00D63E0F"/>
    <w:rsid w:val="00D820D6"/>
    <w:rsid w:val="00D85B9B"/>
    <w:rsid w:val="00D91F95"/>
    <w:rsid w:val="00D92D38"/>
    <w:rsid w:val="00D9663A"/>
    <w:rsid w:val="00DA00EE"/>
    <w:rsid w:val="00DA55B1"/>
    <w:rsid w:val="00DA5FA4"/>
    <w:rsid w:val="00DB1101"/>
    <w:rsid w:val="00DB1CB6"/>
    <w:rsid w:val="00DB2A24"/>
    <w:rsid w:val="00DB6B7D"/>
    <w:rsid w:val="00DB7FD0"/>
    <w:rsid w:val="00DC38EA"/>
    <w:rsid w:val="00DC3C97"/>
    <w:rsid w:val="00DD0F86"/>
    <w:rsid w:val="00DD36DB"/>
    <w:rsid w:val="00DF196B"/>
    <w:rsid w:val="00DF3C0F"/>
    <w:rsid w:val="00E02CC3"/>
    <w:rsid w:val="00E03AE7"/>
    <w:rsid w:val="00E03D8D"/>
    <w:rsid w:val="00E0460B"/>
    <w:rsid w:val="00E05BF0"/>
    <w:rsid w:val="00E0630E"/>
    <w:rsid w:val="00E11AD4"/>
    <w:rsid w:val="00E122A8"/>
    <w:rsid w:val="00E167B2"/>
    <w:rsid w:val="00E1799A"/>
    <w:rsid w:val="00E227AE"/>
    <w:rsid w:val="00E23685"/>
    <w:rsid w:val="00E34E53"/>
    <w:rsid w:val="00E40C58"/>
    <w:rsid w:val="00E428A5"/>
    <w:rsid w:val="00E44B98"/>
    <w:rsid w:val="00E46067"/>
    <w:rsid w:val="00E46418"/>
    <w:rsid w:val="00E47287"/>
    <w:rsid w:val="00E47F98"/>
    <w:rsid w:val="00E510C3"/>
    <w:rsid w:val="00E51DD5"/>
    <w:rsid w:val="00E52960"/>
    <w:rsid w:val="00E57273"/>
    <w:rsid w:val="00E62CD9"/>
    <w:rsid w:val="00E65A22"/>
    <w:rsid w:val="00E65C06"/>
    <w:rsid w:val="00E67BD5"/>
    <w:rsid w:val="00E70C3B"/>
    <w:rsid w:val="00E72C2D"/>
    <w:rsid w:val="00E77CEA"/>
    <w:rsid w:val="00E816F2"/>
    <w:rsid w:val="00E84DC6"/>
    <w:rsid w:val="00E85382"/>
    <w:rsid w:val="00E91857"/>
    <w:rsid w:val="00E918D3"/>
    <w:rsid w:val="00E92AE6"/>
    <w:rsid w:val="00EA141C"/>
    <w:rsid w:val="00EA66D2"/>
    <w:rsid w:val="00EB16E2"/>
    <w:rsid w:val="00EC3F3D"/>
    <w:rsid w:val="00EF1373"/>
    <w:rsid w:val="00EF3E39"/>
    <w:rsid w:val="00EF68E8"/>
    <w:rsid w:val="00F027F1"/>
    <w:rsid w:val="00F0543E"/>
    <w:rsid w:val="00F05C2E"/>
    <w:rsid w:val="00F2544A"/>
    <w:rsid w:val="00F25C14"/>
    <w:rsid w:val="00F2638A"/>
    <w:rsid w:val="00F352CA"/>
    <w:rsid w:val="00F510D6"/>
    <w:rsid w:val="00F541E4"/>
    <w:rsid w:val="00F61D63"/>
    <w:rsid w:val="00F635E4"/>
    <w:rsid w:val="00F77827"/>
    <w:rsid w:val="00F831A0"/>
    <w:rsid w:val="00F8326D"/>
    <w:rsid w:val="00F84B40"/>
    <w:rsid w:val="00F8587C"/>
    <w:rsid w:val="00F8667D"/>
    <w:rsid w:val="00F86F82"/>
    <w:rsid w:val="00F977C3"/>
    <w:rsid w:val="00FA2359"/>
    <w:rsid w:val="00FA3C1C"/>
    <w:rsid w:val="00FA3F99"/>
    <w:rsid w:val="00FB3F96"/>
    <w:rsid w:val="00FB440F"/>
    <w:rsid w:val="00FC09E9"/>
    <w:rsid w:val="00FC1BB0"/>
    <w:rsid w:val="00FC3469"/>
    <w:rsid w:val="00FC3584"/>
    <w:rsid w:val="00FC38E1"/>
    <w:rsid w:val="00FC783F"/>
    <w:rsid w:val="00FD099F"/>
    <w:rsid w:val="00FD2189"/>
    <w:rsid w:val="00FD5621"/>
    <w:rsid w:val="00FD572B"/>
    <w:rsid w:val="00FD73F0"/>
    <w:rsid w:val="00FE0034"/>
    <w:rsid w:val="00FE02CB"/>
    <w:rsid w:val="00FE0F60"/>
    <w:rsid w:val="00FE612E"/>
    <w:rsid w:val="00FF0DD8"/>
    <w:rsid w:val="00FF4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D592B5"/>
  <w15:chartTrackingRefBased/>
  <w15:docId w15:val="{C2E97FDE-6492-440F-8A63-1CD84BBB2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E46067"/>
    <w:pPr>
      <w:autoSpaceDE w:val="0"/>
      <w:autoSpaceDN w:val="0"/>
      <w:adjustRightInd w:val="0"/>
      <w:spacing w:after="0" w:line="240" w:lineRule="auto"/>
      <w:jc w:val="both"/>
    </w:pPr>
    <w:rPr>
      <w:rFonts w:ascii="Montserrat Light" w:hAnsi="Montserrat Light" w:cs="Times New Roman"/>
      <w:color w:val="363638" w:themeColor="text1" w:themeShade="80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067"/>
    <w:pPr>
      <w:keepNext/>
      <w:keepLines/>
      <w:spacing w:before="40" w:after="40"/>
      <w:outlineLvl w:val="0"/>
    </w:pPr>
    <w:rPr>
      <w:rFonts w:ascii="Montserrat ExtraBold" w:eastAsiaTheme="majorEastAsia" w:hAnsi="Montserrat ExtraBold" w:cstheme="majorBidi"/>
      <w:b/>
      <w:bCs/>
      <w:caps/>
      <w:color w:val="1C75BB" w:themeColor="accen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067"/>
    <w:pPr>
      <w:keepNext/>
      <w:keepLines/>
      <w:spacing w:before="40" w:after="40"/>
      <w:outlineLvl w:val="1"/>
    </w:pPr>
    <w:rPr>
      <w:rFonts w:ascii="Montserrat Medium" w:eastAsiaTheme="majorEastAsia" w:hAnsi="Montserrat Medium" w:cstheme="majorBidi"/>
      <w:b/>
      <w:bCs/>
      <w:color w:val="808080" w:themeColor="background1" w:themeShade="80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067"/>
    <w:pPr>
      <w:keepNext/>
      <w:keepLines/>
      <w:spacing w:before="40" w:after="40"/>
      <w:outlineLvl w:val="2"/>
    </w:pPr>
    <w:rPr>
      <w:rFonts w:ascii="Montserrat ExtraBold" w:eastAsiaTheme="majorEastAsia" w:hAnsi="Montserrat ExtraBold" w:cstheme="majorBidi"/>
      <w:caps/>
      <w:color w:val="1C75BB" w:themeColor="accent1"/>
      <w:sz w:val="32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46067"/>
    <w:pPr>
      <w:outlineLvl w:val="3"/>
    </w:pPr>
    <w:rPr>
      <w:rFonts w:ascii="Montserrat Medium" w:hAnsi="Montserrat Medium"/>
      <w:b/>
      <w:bCs/>
      <w:caps w:val="0"/>
      <w:color w:val="404041" w:themeColor="accent6" w:themeTint="E6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5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2566"/>
  </w:style>
  <w:style w:type="paragraph" w:styleId="Footer">
    <w:name w:val="footer"/>
    <w:basedOn w:val="Normal"/>
    <w:link w:val="FooterChar"/>
    <w:uiPriority w:val="99"/>
    <w:unhideWhenUsed/>
    <w:rsid w:val="009525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2566"/>
  </w:style>
  <w:style w:type="character" w:customStyle="1" w:styleId="Heading1Char">
    <w:name w:val="Heading 1 Char"/>
    <w:basedOn w:val="DefaultParagraphFont"/>
    <w:link w:val="Heading1"/>
    <w:uiPriority w:val="9"/>
    <w:rsid w:val="00E46067"/>
    <w:rPr>
      <w:rFonts w:ascii="Montserrat ExtraBold" w:eastAsiaTheme="majorEastAsia" w:hAnsi="Montserrat ExtraBold" w:cstheme="majorBidi"/>
      <w:b/>
      <w:bCs/>
      <w:caps/>
      <w:color w:val="1C75BB" w:themeColor="accen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46067"/>
    <w:rPr>
      <w:rFonts w:ascii="Montserrat Medium" w:eastAsiaTheme="majorEastAsia" w:hAnsi="Montserrat Medium" w:cstheme="majorBidi"/>
      <w:b/>
      <w:bCs/>
      <w:color w:val="808080" w:themeColor="background1" w:themeShade="80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46067"/>
    <w:rPr>
      <w:rFonts w:ascii="Montserrat ExtraBold" w:eastAsiaTheme="majorEastAsia" w:hAnsi="Montserrat ExtraBold" w:cstheme="majorBidi"/>
      <w:caps/>
      <w:color w:val="1C75BB" w:themeColor="accent1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46067"/>
    <w:rPr>
      <w:rFonts w:ascii="Montserrat Medium" w:eastAsiaTheme="majorEastAsia" w:hAnsi="Montserrat Medium" w:cstheme="majorBidi"/>
      <w:b/>
      <w:bCs/>
      <w:color w:val="404041" w:themeColor="accent6" w:themeTint="E6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33156"/>
    <w:pPr>
      <w:spacing w:before="240" w:after="160"/>
      <w:ind w:left="864" w:right="864"/>
      <w:jc w:val="center"/>
    </w:pPr>
    <w:rPr>
      <w:i/>
      <w:iCs/>
      <w:color w:val="980813" w:themeColor="accent3" w:themeShade="80"/>
    </w:rPr>
  </w:style>
  <w:style w:type="character" w:customStyle="1" w:styleId="QuoteChar">
    <w:name w:val="Quote Char"/>
    <w:basedOn w:val="DefaultParagraphFont"/>
    <w:link w:val="Quote"/>
    <w:uiPriority w:val="29"/>
    <w:rsid w:val="00733156"/>
    <w:rPr>
      <w:i/>
      <w:iCs/>
      <w:color w:val="F54D5A" w:themeColor="accent3"/>
      <w:sz w:val="24"/>
    </w:rPr>
  </w:style>
  <w:style w:type="paragraph" w:styleId="ListParagraph">
    <w:name w:val="List Paragraph"/>
    <w:aliases w:val="Bullet 1"/>
    <w:basedOn w:val="ListBullet"/>
    <w:link w:val="ListParagraphChar"/>
    <w:uiPriority w:val="34"/>
    <w:qFormat/>
    <w:rsid w:val="0097158B"/>
    <w:pPr>
      <w:numPr>
        <w:numId w:val="18"/>
      </w:numPr>
    </w:pPr>
  </w:style>
  <w:style w:type="paragraph" w:customStyle="1" w:styleId="Figure">
    <w:name w:val="Figure"/>
    <w:basedOn w:val="Normal"/>
    <w:link w:val="FigureChar"/>
    <w:qFormat/>
    <w:rsid w:val="007103BF"/>
    <w:rPr>
      <w:b/>
      <w:bCs/>
      <w:iCs/>
      <w:color w:val="0E3A5D" w:themeColor="accent1" w:themeShade="80"/>
    </w:rPr>
  </w:style>
  <w:style w:type="paragraph" w:customStyle="1" w:styleId="Table">
    <w:name w:val="Table"/>
    <w:basedOn w:val="Figure"/>
    <w:link w:val="TableChar"/>
    <w:qFormat/>
    <w:rsid w:val="007103BF"/>
  </w:style>
  <w:style w:type="character" w:customStyle="1" w:styleId="FigureChar">
    <w:name w:val="Figure Char"/>
    <w:basedOn w:val="DefaultParagraphFont"/>
    <w:link w:val="Figure"/>
    <w:rsid w:val="007103BF"/>
    <w:rPr>
      <w:b/>
      <w:bCs/>
      <w:iCs/>
      <w:color w:val="1C75BB" w:themeColor="accent1"/>
      <w:sz w:val="24"/>
      <w:szCs w:val="24"/>
    </w:rPr>
  </w:style>
  <w:style w:type="paragraph" w:styleId="NormalWeb">
    <w:name w:val="Normal (Web)"/>
    <w:basedOn w:val="Normal"/>
    <w:uiPriority w:val="99"/>
    <w:unhideWhenUsed/>
    <w:rsid w:val="00733156"/>
    <w:pPr>
      <w:spacing w:before="100" w:beforeAutospacing="1" w:after="100" w:afterAutospacing="1"/>
    </w:pPr>
    <w:rPr>
      <w:rFonts w:ascii="Times New Roman" w:eastAsia="Times New Roman" w:hAnsi="Times New Roman"/>
      <w:color w:val="000000"/>
      <w14:textFill>
        <w14:solidFill>
          <w14:srgbClr w14:val="000000">
            <w14:lumMod w14:val="50000"/>
          </w14:srgbClr>
        </w14:solidFill>
      </w14:textFill>
    </w:rPr>
  </w:style>
  <w:style w:type="character" w:customStyle="1" w:styleId="TableChar">
    <w:name w:val="Table Char"/>
    <w:basedOn w:val="DefaultParagraphFont"/>
    <w:link w:val="Table"/>
    <w:rsid w:val="007103BF"/>
    <w:rPr>
      <w:b/>
      <w:bCs/>
      <w:iCs/>
      <w:color w:val="1C75BB" w:themeColor="accent1"/>
      <w:sz w:val="24"/>
      <w:szCs w:val="24"/>
    </w:rPr>
  </w:style>
  <w:style w:type="paragraph" w:customStyle="1" w:styleId="Bullet2">
    <w:name w:val="Bullet 2"/>
    <w:basedOn w:val="BulletList2"/>
    <w:link w:val="Bullet2Char"/>
    <w:qFormat/>
    <w:rsid w:val="0097158B"/>
  </w:style>
  <w:style w:type="paragraph" w:styleId="ListBullet">
    <w:name w:val="List Bullet"/>
    <w:basedOn w:val="Normal"/>
    <w:link w:val="ListBulletChar"/>
    <w:uiPriority w:val="99"/>
    <w:semiHidden/>
    <w:unhideWhenUsed/>
    <w:rsid w:val="0039205E"/>
    <w:pPr>
      <w:numPr>
        <w:numId w:val="4"/>
      </w:numPr>
      <w:contextualSpacing/>
    </w:pPr>
  </w:style>
  <w:style w:type="paragraph" w:customStyle="1" w:styleId="Bullet3">
    <w:name w:val="Bullet 3"/>
    <w:basedOn w:val="ListParagraph"/>
    <w:link w:val="Bullet3Char"/>
    <w:qFormat/>
    <w:rsid w:val="0097158B"/>
    <w:pPr>
      <w:numPr>
        <w:ilvl w:val="2"/>
        <w:numId w:val="15"/>
      </w:numPr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152B14"/>
    <w:rPr>
      <w:rFonts w:ascii="Montserrat Light" w:hAnsi="Montserrat Light" w:cs="Times New Roman"/>
      <w:color w:val="363638" w:themeColor="text1" w:themeShade="80"/>
      <w:sz w:val="20"/>
      <w:szCs w:val="24"/>
    </w:rPr>
  </w:style>
  <w:style w:type="character" w:customStyle="1" w:styleId="ListParagraphChar">
    <w:name w:val="List Paragraph Char"/>
    <w:aliases w:val="Bullet 1 Char"/>
    <w:basedOn w:val="ListBulletChar"/>
    <w:link w:val="ListParagraph"/>
    <w:uiPriority w:val="34"/>
    <w:rsid w:val="0097158B"/>
    <w:rPr>
      <w:rFonts w:ascii="Montserrat Light" w:hAnsi="Montserrat Light" w:cs="Times New Roman"/>
      <w:color w:val="363638" w:themeColor="text1" w:themeShade="80"/>
      <w:sz w:val="20"/>
      <w:szCs w:val="24"/>
    </w:rPr>
  </w:style>
  <w:style w:type="character" w:customStyle="1" w:styleId="Bullet2Char">
    <w:name w:val="Bullet 2 Char"/>
    <w:basedOn w:val="ListParagraphChar"/>
    <w:link w:val="Bullet2"/>
    <w:rsid w:val="0097158B"/>
    <w:rPr>
      <w:rFonts w:ascii="Montserrat" w:hAnsi="Montserrat" w:cs="Times New Roman"/>
      <w:color w:val="363638" w:themeColor="text1" w:themeShade="80"/>
      <w:sz w:val="20"/>
      <w:szCs w:val="24"/>
    </w:rPr>
  </w:style>
  <w:style w:type="character" w:customStyle="1" w:styleId="Bullet3Char">
    <w:name w:val="Bullet 3 Char"/>
    <w:basedOn w:val="ListParagraphChar"/>
    <w:link w:val="Bullet3"/>
    <w:rsid w:val="0097158B"/>
    <w:rPr>
      <w:rFonts w:ascii="Montserrat" w:hAnsi="Montserrat" w:cs="Times New Roman"/>
      <w:color w:val="363638" w:themeColor="text1" w:themeShade="80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442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5CA4"/>
    <w:rPr>
      <w:color w:val="605E5C"/>
      <w:shd w:val="clear" w:color="auto" w:fill="E1DFDD"/>
    </w:rPr>
  </w:style>
  <w:style w:type="paragraph" w:customStyle="1" w:styleId="Default">
    <w:name w:val="Default"/>
    <w:rsid w:val="00603B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1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189"/>
    <w:rPr>
      <w:rFonts w:ascii="Segoe UI" w:hAnsi="Segoe UI" w:cs="Segoe UI"/>
      <w:color w:val="2C2C2D" w:themeColor="accent6"/>
      <w:sz w:val="18"/>
      <w:szCs w:val="18"/>
    </w:rPr>
  </w:style>
  <w:style w:type="paragraph" w:customStyle="1" w:styleId="HeaderTitle">
    <w:name w:val="Header Title"/>
    <w:basedOn w:val="Normal"/>
    <w:link w:val="HeaderTitleChar"/>
    <w:qFormat/>
    <w:rsid w:val="0097158B"/>
    <w:rPr>
      <w:rFonts w:ascii="Montserrat" w:hAnsi="Montserrat"/>
      <w:b/>
      <w:bCs/>
      <w:color w:val="005490" w:themeColor="accent2" w:themeShade="80"/>
      <w:sz w:val="28"/>
    </w:rPr>
  </w:style>
  <w:style w:type="paragraph" w:customStyle="1" w:styleId="BulletList2">
    <w:name w:val="Bullet List 2"/>
    <w:basedOn w:val="Normal"/>
    <w:rsid w:val="0097158B"/>
    <w:pPr>
      <w:numPr>
        <w:ilvl w:val="1"/>
        <w:numId w:val="18"/>
      </w:numPr>
    </w:pPr>
  </w:style>
  <w:style w:type="character" w:customStyle="1" w:styleId="HeaderTitleChar">
    <w:name w:val="Header Title Char"/>
    <w:basedOn w:val="DefaultParagraphFont"/>
    <w:link w:val="HeaderTitle"/>
    <w:rsid w:val="0097158B"/>
    <w:rPr>
      <w:rFonts w:ascii="Montserrat" w:hAnsi="Montserrat"/>
      <w:b/>
      <w:bCs/>
      <w:color w:val="21A4FF" w:themeColor="accent2"/>
      <w:sz w:val="28"/>
      <w:szCs w:val="24"/>
    </w:rPr>
  </w:style>
  <w:style w:type="paragraph" w:styleId="Revision">
    <w:name w:val="Revision"/>
    <w:hidden/>
    <w:uiPriority w:val="99"/>
    <w:semiHidden/>
    <w:rsid w:val="00F635E4"/>
    <w:pPr>
      <w:spacing w:after="0" w:line="240" w:lineRule="auto"/>
    </w:pPr>
    <w:rPr>
      <w:rFonts w:ascii="Montserrat Light" w:hAnsi="Montserrat Light" w:cs="Times New Roman"/>
      <w:color w:val="363638" w:themeColor="text1" w:themeShade="80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E00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003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0034"/>
    <w:rPr>
      <w:rFonts w:ascii="Montserrat Light" w:hAnsi="Montserrat Light" w:cs="Times New Roman"/>
      <w:color w:val="363638" w:themeColor="text1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034"/>
    <w:rPr>
      <w:rFonts w:ascii="Montserrat Light" w:hAnsi="Montserrat Light" w:cs="Times New Roman"/>
      <w:b/>
      <w:bCs/>
      <w:color w:val="363638" w:themeColor="text1" w:themeShade="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29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DFC6389B2CB4638A8BC2211F928F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E7ABB-419E-4008-A12C-3D5CC3B2697F}"/>
      </w:docPartPr>
      <w:docPartBody>
        <w:p w:rsidR="00CA133D" w:rsidRDefault="00CA133D" w:rsidP="00CA133D">
          <w:pPr>
            <w:pStyle w:val="EDFC6389B2CB4638A8BC2211F928FCF1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90E"/>
    <w:rsid w:val="000133B0"/>
    <w:rsid w:val="000E1C1A"/>
    <w:rsid w:val="000E4C92"/>
    <w:rsid w:val="00175ACE"/>
    <w:rsid w:val="001978F0"/>
    <w:rsid w:val="00197A51"/>
    <w:rsid w:val="002762FC"/>
    <w:rsid w:val="003008AE"/>
    <w:rsid w:val="00315C9D"/>
    <w:rsid w:val="003230E4"/>
    <w:rsid w:val="00427910"/>
    <w:rsid w:val="004323FD"/>
    <w:rsid w:val="004551B3"/>
    <w:rsid w:val="0046457F"/>
    <w:rsid w:val="00477050"/>
    <w:rsid w:val="004C69C7"/>
    <w:rsid w:val="004C72B7"/>
    <w:rsid w:val="005177C7"/>
    <w:rsid w:val="005A7A0D"/>
    <w:rsid w:val="005C3FA5"/>
    <w:rsid w:val="005E48AE"/>
    <w:rsid w:val="00617BE5"/>
    <w:rsid w:val="00690E32"/>
    <w:rsid w:val="006A55F8"/>
    <w:rsid w:val="006B2621"/>
    <w:rsid w:val="00707E58"/>
    <w:rsid w:val="00722A3C"/>
    <w:rsid w:val="00732E0F"/>
    <w:rsid w:val="0074145D"/>
    <w:rsid w:val="00784940"/>
    <w:rsid w:val="0080554A"/>
    <w:rsid w:val="008079C1"/>
    <w:rsid w:val="0082690E"/>
    <w:rsid w:val="008D3227"/>
    <w:rsid w:val="008E1262"/>
    <w:rsid w:val="008F3CF2"/>
    <w:rsid w:val="009838C3"/>
    <w:rsid w:val="009C54A5"/>
    <w:rsid w:val="00A10263"/>
    <w:rsid w:val="00A13F56"/>
    <w:rsid w:val="00AD7CB7"/>
    <w:rsid w:val="00B75F6E"/>
    <w:rsid w:val="00B966A2"/>
    <w:rsid w:val="00BA309D"/>
    <w:rsid w:val="00BA50C0"/>
    <w:rsid w:val="00C06D7D"/>
    <w:rsid w:val="00C30B88"/>
    <w:rsid w:val="00C5472A"/>
    <w:rsid w:val="00CA133D"/>
    <w:rsid w:val="00CA6A6E"/>
    <w:rsid w:val="00CC24C0"/>
    <w:rsid w:val="00D031F0"/>
    <w:rsid w:val="00D0483E"/>
    <w:rsid w:val="00D353DC"/>
    <w:rsid w:val="00D672A0"/>
    <w:rsid w:val="00DB01D4"/>
    <w:rsid w:val="00E00BAB"/>
    <w:rsid w:val="00E41F04"/>
    <w:rsid w:val="00E426AE"/>
    <w:rsid w:val="00E84DC6"/>
    <w:rsid w:val="00E9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FC6389B2CB4638A8BC2211F928FCF1">
    <w:name w:val="EDFC6389B2CB4638A8BC2211F928FCF1"/>
    <w:rsid w:val="00CA133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7">
      <a:dk1>
        <a:srgbClr val="6C6D70"/>
      </a:dk1>
      <a:lt1>
        <a:sysClr val="window" lastClr="FFFFFF"/>
      </a:lt1>
      <a:dk2>
        <a:srgbClr val="6C6D70"/>
      </a:dk2>
      <a:lt2>
        <a:srgbClr val="FFFFFF"/>
      </a:lt2>
      <a:accent1>
        <a:srgbClr val="1C75BB"/>
      </a:accent1>
      <a:accent2>
        <a:srgbClr val="21A4FF"/>
      </a:accent2>
      <a:accent3>
        <a:srgbClr val="F54D5A"/>
      </a:accent3>
      <a:accent4>
        <a:srgbClr val="02E16C"/>
      </a:accent4>
      <a:accent5>
        <a:srgbClr val="6C6D70"/>
      </a:accent5>
      <a:accent6>
        <a:srgbClr val="2C2C2D"/>
      </a:accent6>
      <a:hlink>
        <a:srgbClr val="1C75BB"/>
      </a:hlink>
      <a:folHlink>
        <a:srgbClr val="6C6D70"/>
      </a:folHlink>
    </a:clrScheme>
    <a:fontScheme name="Custom 3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7DD637D66454893F608D3647AEA69" ma:contentTypeVersion="19" ma:contentTypeDescription="Create a new document." ma:contentTypeScope="" ma:versionID="663796acf54e53b9d923691aa99a91ba">
  <xsd:schema xmlns:xsd="http://www.w3.org/2001/XMLSchema" xmlns:xs="http://www.w3.org/2001/XMLSchema" xmlns:p="http://schemas.microsoft.com/office/2006/metadata/properties" xmlns:ns2="a9d449a8-2375-42b6-a9f4-110971acbe8c" xmlns:ns3="aa7f1fb6-756e-4855-9f16-f3f1460ff54c" targetNamespace="http://schemas.microsoft.com/office/2006/metadata/properties" ma:root="true" ma:fieldsID="83c8f4bc11a6dba8c5df22520311830c" ns2:_="" ns3:_="">
    <xsd:import namespace="a9d449a8-2375-42b6-a9f4-110971acbe8c"/>
    <xsd:import namespace="aa7f1fb6-756e-4855-9f16-f3f1460ff5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449a8-2375-42b6-a9f4-110971acbe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c3704f9-8836-463e-bd6f-c87358e3f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f1fb6-756e-4855-9f16-f3f1460ff5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121bb8b-6e72-4671-b2ce-d91bd6540f31}" ma:internalName="TaxCatchAll" ma:showField="CatchAllData" ma:web="aa7f1fb6-756e-4855-9f16-f3f1460ff5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d449a8-2375-42b6-a9f4-110971acbe8c">
      <Terms xmlns="http://schemas.microsoft.com/office/infopath/2007/PartnerControls"/>
    </lcf76f155ced4ddcb4097134ff3c332f>
    <TaxCatchAll xmlns="aa7f1fb6-756e-4855-9f16-f3f1460ff54c" xsi:nil="true"/>
  </documentManagement>
</p:properties>
</file>

<file path=customXml/itemProps1.xml><?xml version="1.0" encoding="utf-8"?>
<ds:datastoreItem xmlns:ds="http://schemas.openxmlformats.org/officeDocument/2006/customXml" ds:itemID="{079A7153-7A28-4000-AAC8-192D78A3C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d449a8-2375-42b6-a9f4-110971acbe8c"/>
    <ds:schemaRef ds:uri="aa7f1fb6-756e-4855-9f16-f3f1460ff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7BB8D6-AC6A-4B18-AA6A-F038BD1108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D2500-22B8-4938-9E51-00CB27376CDB}">
  <ds:schemaRefs>
    <ds:schemaRef ds:uri="http://schemas.microsoft.com/office/2006/metadata/properties"/>
    <ds:schemaRef ds:uri="http://schemas.microsoft.com/office/infopath/2007/PartnerControls"/>
    <ds:schemaRef ds:uri="a9d449a8-2375-42b6-a9f4-110971acbe8c"/>
    <ds:schemaRef ds:uri="aa7f1fb6-756e-4855-9f16-f3f1460ff5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56</Words>
  <Characters>863</Characters>
  <Application>Microsoft Office Word</Application>
  <DocSecurity>0</DocSecurity>
  <Lines>3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er, Anna</dc:creator>
  <cp:keywords/>
  <dc:description/>
  <cp:lastModifiedBy>Carly Diglio</cp:lastModifiedBy>
  <cp:revision>103</cp:revision>
  <cp:lastPrinted>2024-02-19T19:07:00Z</cp:lastPrinted>
  <dcterms:created xsi:type="dcterms:W3CDTF">2024-02-07T04:31:00Z</dcterms:created>
  <dcterms:modified xsi:type="dcterms:W3CDTF">2025-10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7DD637D66454893F608D3647AEA69</vt:lpwstr>
  </property>
  <property fmtid="{D5CDD505-2E9C-101B-9397-08002B2CF9AE}" pid="3" name="MediaServiceImageTags">
    <vt:lpwstr/>
  </property>
  <property fmtid="{D5CDD505-2E9C-101B-9397-08002B2CF9AE}" pid="4" name="GrammarlyDocumentId">
    <vt:lpwstr>f7d7e6e8-e043-4249-9253-a94ed877ceae</vt:lpwstr>
  </property>
</Properties>
</file>